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BB3F8" w14:textId="215D524C" w:rsidR="00D22966" w:rsidRDefault="00D22966" w:rsidP="00D22966">
      <w:r>
        <w:t xml:space="preserve">1. Kreirajte klasu pod imenom Osoba koja ima atribute name, </w:t>
      </w:r>
      <w:r w:rsidR="001F1E7A">
        <w:t>godina</w:t>
      </w:r>
      <w:r>
        <w:t xml:space="preserve"> i id. Prvo polje je tekst, druga dva čuvaju podatke o prirodnim brojevima. Članovi klase su privatni podaci. Metode klase: SetName (), GetName (), Set</w:t>
      </w:r>
      <w:r w:rsidR="001F1E7A">
        <w:t>Godina</w:t>
      </w:r>
      <w:r>
        <w:t xml:space="preserve"> (), Get</w:t>
      </w:r>
      <w:r w:rsidR="001F1E7A">
        <w:t>Godina</w:t>
      </w:r>
      <w:r>
        <w:t xml:space="preserve"> (), GetID (), modifikovani metod ToString () i parametarski konstruktor (prihvata samo jedno ime). Nema SetID () metod</w:t>
      </w:r>
      <w:r w:rsidR="001F1E7A">
        <w:t>e</w:t>
      </w:r>
      <w:r>
        <w:t>! Metoda ToString ispisuje objekat na sledeći način (npr. ako ako je ime = Ana i I</w:t>
      </w:r>
      <w:r w:rsidR="001F1E7A">
        <w:t>D</w:t>
      </w:r>
      <w:r>
        <w:t xml:space="preserve"> = 100): </w:t>
      </w:r>
    </w:p>
    <w:p w14:paraId="08E416B3" w14:textId="77777777" w:rsidR="00D22966" w:rsidRDefault="00D22966" w:rsidP="00D22966">
      <w:r>
        <w:t xml:space="preserve">Ime: Ana </w:t>
      </w:r>
    </w:p>
    <w:p w14:paraId="31479031" w14:textId="77777777" w:rsidR="00D22966" w:rsidRDefault="00D22966" w:rsidP="00D22966">
      <w:r>
        <w:t>ID: 100</w:t>
      </w:r>
    </w:p>
    <w:p w14:paraId="2173865D" w14:textId="3C2BE89B" w:rsidR="00D22966" w:rsidRDefault="00D22966" w:rsidP="00D22966">
      <w:r>
        <w:t xml:space="preserve">2. U Main (), kreirajte jedan objekat tipa </w:t>
      </w:r>
      <w:r w:rsidR="001F1E7A">
        <w:t>Osoba</w:t>
      </w:r>
      <w:r>
        <w:t>. Navedite parametar imena pomoću konstruktora. Ispišite ovaj objekat.</w:t>
      </w:r>
    </w:p>
    <w:p w14:paraId="67F65A1A" w14:textId="08B6A0A4" w:rsidR="00D22966" w:rsidRDefault="00D22966" w:rsidP="00D22966">
      <w:r>
        <w:t>3. Izvedite klasu Student iz klase Osoba (Osoba je bazna klasa). Dodajte atribut ovoj klasi koji se zove Indeks i zaštićen je (protected) i prima podatke tipa string. Njegove metode su SetIndek</w:t>
      </w:r>
      <w:r w:rsidR="001F1E7A">
        <w:t>s</w:t>
      </w:r>
      <w:r>
        <w:t xml:space="preserve"> (), GetIndeks (), GetGodinaUpisa () i konstruktor sa parametrima. Metod GetGodinaUpisa () „izvlači“ godinu upisa iz broja indeksa (pomoć: koristite substring). Konstruktor sa parametrimaa prima dva parametra: ime studenta i broj indeksa. Podatke o imenu studenta potrebno je proslediti konstruktoru bazne klase! ToString metod  vraća podatke objekta tako da je ispis u sledećem obliku: </w:t>
      </w:r>
    </w:p>
    <w:p w14:paraId="70EB79C0" w14:textId="77777777" w:rsidR="00D22966" w:rsidRDefault="00D22966" w:rsidP="00D22966">
      <w:r>
        <w:t xml:space="preserve">Ime: Petar </w:t>
      </w:r>
    </w:p>
    <w:p w14:paraId="14AAA095" w14:textId="77777777" w:rsidR="00D22966" w:rsidRDefault="00D22966" w:rsidP="00D22966">
      <w:r>
        <w:t xml:space="preserve">ID: 100 </w:t>
      </w:r>
    </w:p>
    <w:p w14:paraId="70DF21E8" w14:textId="77777777" w:rsidR="00D22966" w:rsidRDefault="00D22966" w:rsidP="00D22966">
      <w:r>
        <w:t>Indeks: 04213310</w:t>
      </w:r>
    </w:p>
    <w:p w14:paraId="3B24C0CF" w14:textId="77777777" w:rsidR="00D22966" w:rsidRDefault="00D22966" w:rsidP="00D22966">
      <w:r>
        <w:t xml:space="preserve">4. U Main (), kreirajte jedan objekat tipa Student. Zadajte ime i broj indeksa pomoću konstruktora. Zatim ispišite ovaj objekat. Koristite metodu GetGodinaUpisa () i ispišite godinu u kojoj se student upisao na fakultet. Godinu upisa treba zadati sa 4 cifre, npr : 2013 </w:t>
      </w:r>
    </w:p>
    <w:p w14:paraId="0C05A509" w14:textId="77777777" w:rsidR="00D22966" w:rsidRPr="003C6E19" w:rsidRDefault="00D22966" w:rsidP="00D22966">
      <w:pPr>
        <w:rPr>
          <w:lang w:val="en-US"/>
        </w:rPr>
      </w:pPr>
      <w:r>
        <w:t>5. Kreirajte jedan novi objekat tipa Student i ispišite ga. VAŽNO: id svakog sledećeg kreiranog objekta je za jedan veći od prethodnog. Id prvog objekta je 100. Pomoć: id treba da bude statička promenljiva!</w:t>
      </w:r>
    </w:p>
    <w:p w14:paraId="59C674B7" w14:textId="77777777" w:rsidR="00426589" w:rsidRDefault="00426589"/>
    <w:p w14:paraId="0FA834DB" w14:textId="5EC788CD" w:rsidR="00CB44CE" w:rsidRDefault="00CB44CE">
      <w:r>
        <w:br w:type="page"/>
      </w:r>
    </w:p>
    <w:p w14:paraId="454E2F29" w14:textId="77777777" w:rsidR="00CB44CE" w:rsidRPr="00F233BB" w:rsidRDefault="00CB44CE" w:rsidP="00CB44CE">
      <w:pPr>
        <w:pStyle w:val="ListParagraph"/>
        <w:numPr>
          <w:ilvl w:val="0"/>
          <w:numId w:val="2"/>
        </w:numPr>
        <w:rPr>
          <w:sz w:val="22"/>
          <w:szCs w:val="22"/>
          <w:lang w:val="sr-Latn-RS"/>
        </w:rPr>
      </w:pPr>
      <w:r w:rsidRPr="00F233BB">
        <w:rPr>
          <w:sz w:val="22"/>
          <w:szCs w:val="22"/>
          <w:lang w:val="sr-Latn-RS"/>
        </w:rPr>
        <w:lastRenderedPageBreak/>
        <w:t xml:space="preserve">Napisati klasu Životinja koja ima dva privatna člana (dva atributa). Za ove atribute napisati set i </w:t>
      </w:r>
      <w:proofErr w:type="spellStart"/>
      <w:r w:rsidRPr="00F233BB">
        <w:rPr>
          <w:sz w:val="22"/>
          <w:szCs w:val="22"/>
          <w:lang w:val="sr-Latn-RS"/>
        </w:rPr>
        <w:t>get</w:t>
      </w:r>
      <w:proofErr w:type="spellEnd"/>
      <w:r w:rsidRPr="00F233BB">
        <w:rPr>
          <w:sz w:val="22"/>
          <w:szCs w:val="22"/>
          <w:lang w:val="sr-Latn-RS"/>
        </w:rPr>
        <w:t xml:space="preserve"> metode kao i konstruktore. Jedan konstruktor treba da bude bez parametara, ostala dva sa parametrima. Deklarisati objekte tipa klase životinja i testirati napisane metode i konstruktore.</w:t>
      </w:r>
    </w:p>
    <w:p w14:paraId="63740F42" w14:textId="77777777" w:rsidR="00CB44CE" w:rsidRPr="00F233BB" w:rsidRDefault="00CB44CE" w:rsidP="00CB44CE">
      <w:pPr>
        <w:pStyle w:val="ListParagraph"/>
        <w:numPr>
          <w:ilvl w:val="0"/>
          <w:numId w:val="2"/>
        </w:numPr>
        <w:rPr>
          <w:sz w:val="22"/>
          <w:szCs w:val="22"/>
          <w:lang w:val="sr-Latn-RS"/>
        </w:rPr>
      </w:pPr>
      <w:r w:rsidRPr="00F233BB">
        <w:rPr>
          <w:sz w:val="22"/>
          <w:szCs w:val="22"/>
          <w:lang w:val="sr-Latn-RS" w:eastAsia="ko-KR"/>
        </w:rPr>
        <w:t xml:space="preserve">Napisati klasu Pravougaonik koja ima dve promenljive: stranicu </w:t>
      </w:r>
      <w:r w:rsidRPr="00F233BB">
        <w:rPr>
          <w:sz w:val="22"/>
          <w:szCs w:val="22"/>
          <w:lang w:val="sr-Latn-RS"/>
        </w:rPr>
        <w:t>a</w:t>
      </w:r>
      <w:r w:rsidRPr="00F233BB">
        <w:rPr>
          <w:sz w:val="22"/>
          <w:szCs w:val="22"/>
          <w:lang w:val="sr-Latn-RS" w:eastAsia="ko-KR"/>
        </w:rPr>
        <w:t xml:space="preserve"> i stranicu </w:t>
      </w:r>
      <w:r w:rsidRPr="00F233BB">
        <w:rPr>
          <w:sz w:val="22"/>
          <w:szCs w:val="22"/>
          <w:lang w:val="sr-Latn-RS"/>
        </w:rPr>
        <w:t>b</w:t>
      </w:r>
      <w:r w:rsidRPr="00F233BB">
        <w:rPr>
          <w:sz w:val="22"/>
          <w:szCs w:val="22"/>
          <w:lang w:val="sr-Latn-RS" w:eastAsia="ko-KR"/>
        </w:rPr>
        <w:t xml:space="preserve">. </w:t>
      </w:r>
      <w:r w:rsidRPr="00F233BB">
        <w:rPr>
          <w:sz w:val="22"/>
          <w:szCs w:val="22"/>
          <w:lang w:val="sr-Latn-RS"/>
        </w:rPr>
        <w:t xml:space="preserve">Napisati set i </w:t>
      </w:r>
      <w:proofErr w:type="spellStart"/>
      <w:r w:rsidRPr="00F233BB">
        <w:rPr>
          <w:sz w:val="22"/>
          <w:szCs w:val="22"/>
          <w:lang w:val="sr-Latn-RS"/>
        </w:rPr>
        <w:t>get</w:t>
      </w:r>
      <w:proofErr w:type="spellEnd"/>
      <w:r w:rsidRPr="00F233BB">
        <w:rPr>
          <w:sz w:val="22"/>
          <w:szCs w:val="22"/>
          <w:lang w:val="sr-Latn-RS"/>
        </w:rPr>
        <w:t xml:space="preserve"> metode kao i konstruktore (bez parametara i sa parametrima). Deklarisati objekte tipa klase Pravougaonik i testirati napisane metode i konstruktore.</w:t>
      </w:r>
    </w:p>
    <w:p w14:paraId="767A4F3C" w14:textId="77777777" w:rsidR="00CB44CE" w:rsidRPr="00F233BB" w:rsidRDefault="00CB44CE" w:rsidP="00CB44CE">
      <w:pPr>
        <w:pStyle w:val="ListParagraph"/>
        <w:numPr>
          <w:ilvl w:val="0"/>
          <w:numId w:val="2"/>
        </w:numPr>
        <w:rPr>
          <w:sz w:val="22"/>
          <w:szCs w:val="22"/>
          <w:lang w:val="sr-Latn-RS"/>
        </w:rPr>
      </w:pPr>
      <w:r w:rsidRPr="00F233BB">
        <w:rPr>
          <w:sz w:val="22"/>
          <w:szCs w:val="22"/>
          <w:lang w:val="sr-Latn-RS"/>
        </w:rPr>
        <w:t xml:space="preserve">Napisati klasu Čovek koja ima dva privatna podatka: ime, ID i plata. Za ove atribute napisati set i </w:t>
      </w:r>
      <w:proofErr w:type="spellStart"/>
      <w:r w:rsidRPr="00F233BB">
        <w:rPr>
          <w:sz w:val="22"/>
          <w:szCs w:val="22"/>
          <w:lang w:val="sr-Latn-RS"/>
        </w:rPr>
        <w:t>get</w:t>
      </w:r>
      <w:proofErr w:type="spellEnd"/>
      <w:r w:rsidRPr="00F233BB">
        <w:rPr>
          <w:sz w:val="22"/>
          <w:szCs w:val="22"/>
          <w:lang w:val="sr-Latn-RS"/>
        </w:rPr>
        <w:t xml:space="preserve"> metode kao i najmanje tri konstruktore. Jedan konstruktor treba da bude bez parametara, ostali sa parametrima. Deklarisati objekte tipa klase Čovek i testirati napisane metode i konstruktore.</w:t>
      </w:r>
    </w:p>
    <w:p w14:paraId="4D3E9F17" w14:textId="77777777" w:rsidR="00CB44CE" w:rsidRPr="00F233BB" w:rsidRDefault="00CB44CE" w:rsidP="00CB44CE">
      <w:pPr>
        <w:pStyle w:val="ListParagraph"/>
        <w:rPr>
          <w:sz w:val="22"/>
          <w:szCs w:val="22"/>
          <w:lang w:val="sr-Latn-RS"/>
        </w:rPr>
      </w:pPr>
    </w:p>
    <w:p w14:paraId="766A1D94" w14:textId="77777777" w:rsidR="00CB44CE" w:rsidRPr="00F233BB" w:rsidRDefault="00CB44CE" w:rsidP="00CB44C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2"/>
          <w:szCs w:val="22"/>
          <w:lang w:val="sr-Latn-RS"/>
        </w:rPr>
      </w:pPr>
      <w:r w:rsidRPr="00F233BB">
        <w:rPr>
          <w:rFonts w:eastAsia="Times New Roman" w:cstheme="minorHAnsi"/>
          <w:sz w:val="22"/>
          <w:szCs w:val="22"/>
          <w:lang w:val="sr-Latn-RS"/>
        </w:rPr>
        <w:t>Projektujte klasu PAKET koja sadrži:</w:t>
      </w:r>
    </w:p>
    <w:p w14:paraId="5FFDAA01" w14:textId="77777777" w:rsidR="00CB44CE" w:rsidRPr="00F233BB" w:rsidRDefault="00CB44CE" w:rsidP="00CB44C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2"/>
          <w:szCs w:val="22"/>
          <w:lang w:val="sr-Latn-RS" w:eastAsia="en-US"/>
        </w:rPr>
      </w:pPr>
      <w:r w:rsidRPr="00F233BB">
        <w:rPr>
          <w:rFonts w:eastAsia="Times New Roman" w:cstheme="minorHAnsi"/>
          <w:sz w:val="22"/>
          <w:szCs w:val="22"/>
          <w:lang w:val="sr-Latn-RS" w:eastAsia="en-US"/>
        </w:rPr>
        <w:t>Atribut t</w:t>
      </w:r>
      <w:r w:rsidRPr="00F233BB">
        <w:rPr>
          <w:rFonts w:eastAsia="Times New Roman" w:cstheme="minorHAnsi"/>
          <w:b/>
          <w:bCs/>
          <w:sz w:val="22"/>
          <w:szCs w:val="22"/>
          <w:lang w:val="sr-Latn-RS" w:eastAsia="en-US"/>
        </w:rPr>
        <w:t>ežina</w:t>
      </w:r>
      <w:r w:rsidRPr="00F233BB">
        <w:rPr>
          <w:rFonts w:eastAsia="Times New Roman" w:cstheme="minorHAnsi"/>
          <w:sz w:val="22"/>
          <w:szCs w:val="22"/>
          <w:lang w:val="sr-Latn-RS" w:eastAsia="en-US"/>
        </w:rPr>
        <w:t>, sa početnom vrednošću 0.</w:t>
      </w:r>
    </w:p>
    <w:p w14:paraId="216FD04A" w14:textId="77777777" w:rsidR="00CB44CE" w:rsidRPr="00F233BB" w:rsidRDefault="00CB44CE" w:rsidP="00CB44C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2"/>
          <w:szCs w:val="22"/>
          <w:lang w:val="sr-Latn-RS" w:eastAsia="en-US"/>
        </w:rPr>
      </w:pPr>
      <w:r w:rsidRPr="00F233BB">
        <w:rPr>
          <w:rFonts w:eastAsia="Times New Roman" w:cstheme="minorHAnsi"/>
          <w:b/>
          <w:bCs/>
          <w:sz w:val="22"/>
          <w:szCs w:val="22"/>
          <w:lang w:val="sr-Latn-RS" w:eastAsia="en-US"/>
        </w:rPr>
        <w:t xml:space="preserve">Ime primaoca </w:t>
      </w:r>
      <w:r w:rsidRPr="00F233BB">
        <w:rPr>
          <w:rFonts w:eastAsia="Times New Roman" w:cstheme="minorHAnsi"/>
          <w:sz w:val="22"/>
          <w:szCs w:val="22"/>
          <w:lang w:val="sr-Latn-RS" w:eastAsia="en-US"/>
        </w:rPr>
        <w:t>(ko prima paket).</w:t>
      </w:r>
    </w:p>
    <w:p w14:paraId="59967E3F" w14:textId="77777777" w:rsidR="00CB44CE" w:rsidRPr="00F233BB" w:rsidRDefault="00CB44CE" w:rsidP="00CB44CE">
      <w:pPr>
        <w:pStyle w:val="ListParagraph"/>
        <w:numPr>
          <w:ilvl w:val="0"/>
          <w:numId w:val="1"/>
        </w:numPr>
        <w:rPr>
          <w:rFonts w:eastAsia="Times New Roman" w:cstheme="minorHAnsi"/>
          <w:sz w:val="22"/>
          <w:szCs w:val="22"/>
          <w:lang w:val="sr-Latn-RS" w:eastAsia="en-US"/>
        </w:rPr>
      </w:pPr>
      <w:r w:rsidRPr="00F233BB">
        <w:rPr>
          <w:rFonts w:eastAsia="Times New Roman" w:cstheme="minorHAnsi"/>
          <w:sz w:val="22"/>
          <w:szCs w:val="22"/>
          <w:lang w:val="sr-Latn-RS" w:eastAsia="en-US"/>
        </w:rPr>
        <w:t>Konstruktore: podrazumevan i sa parametrom.</w:t>
      </w:r>
    </w:p>
    <w:p w14:paraId="7D762F25" w14:textId="77777777" w:rsidR="00CB44CE" w:rsidRPr="00F233BB" w:rsidRDefault="00CB44CE" w:rsidP="00CB44CE">
      <w:pPr>
        <w:pStyle w:val="ListParagraph"/>
        <w:numPr>
          <w:ilvl w:val="0"/>
          <w:numId w:val="1"/>
        </w:numPr>
        <w:rPr>
          <w:rFonts w:eastAsia="Times New Roman" w:cstheme="minorHAnsi"/>
          <w:sz w:val="22"/>
          <w:szCs w:val="22"/>
          <w:lang w:val="sr-Latn-RS"/>
        </w:rPr>
      </w:pPr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Odgovarajuće set i </w:t>
      </w:r>
      <w:proofErr w:type="spellStart"/>
      <w:r w:rsidRPr="00F233BB">
        <w:rPr>
          <w:rFonts w:eastAsia="Times New Roman" w:cstheme="minorHAnsi"/>
          <w:sz w:val="22"/>
          <w:szCs w:val="22"/>
          <w:lang w:val="sr-Latn-RS" w:eastAsia="en-US"/>
        </w:rPr>
        <w:t>get</w:t>
      </w:r>
      <w:proofErr w:type="spellEnd"/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 metode</w:t>
      </w:r>
    </w:p>
    <w:p w14:paraId="39FB8CBD" w14:textId="77777777" w:rsidR="00CB44CE" w:rsidRPr="00F233BB" w:rsidRDefault="00CB44CE" w:rsidP="00CB44CE">
      <w:pPr>
        <w:pStyle w:val="ListParagraph"/>
        <w:numPr>
          <w:ilvl w:val="0"/>
          <w:numId w:val="1"/>
        </w:numPr>
        <w:rPr>
          <w:rFonts w:eastAsia="Times New Roman" w:cstheme="minorHAnsi"/>
          <w:sz w:val="22"/>
          <w:szCs w:val="22"/>
          <w:lang w:val="sr-Latn-RS"/>
        </w:rPr>
      </w:pPr>
      <w:r w:rsidRPr="00F233BB">
        <w:rPr>
          <w:rFonts w:eastAsia="Times New Roman" w:cstheme="minorHAnsi"/>
          <w:sz w:val="22"/>
          <w:szCs w:val="22"/>
          <w:lang w:val="sr-Latn-RS"/>
        </w:rPr>
        <w:t>Print metodu koja prikazuje podatak iz oba atributa</w:t>
      </w:r>
    </w:p>
    <w:p w14:paraId="0252F087" w14:textId="77777777" w:rsidR="00CB44CE" w:rsidRPr="00F233BB" w:rsidRDefault="00CB44CE" w:rsidP="00CB44CE">
      <w:pPr>
        <w:pStyle w:val="ListParagraph"/>
        <w:spacing w:after="0" w:line="240" w:lineRule="auto"/>
        <w:rPr>
          <w:rFonts w:eastAsia="Times New Roman" w:cstheme="minorHAnsi"/>
          <w:sz w:val="22"/>
          <w:szCs w:val="22"/>
          <w:lang w:val="sr-Latn-RS"/>
        </w:rPr>
      </w:pPr>
    </w:p>
    <w:p w14:paraId="42E2118E" w14:textId="77777777" w:rsidR="00CB44CE" w:rsidRPr="00F233BB" w:rsidRDefault="00CB44CE" w:rsidP="00CB44CE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theme="minorHAnsi"/>
          <w:sz w:val="22"/>
          <w:szCs w:val="22"/>
          <w:lang w:val="sr-Latn-RS"/>
        </w:rPr>
      </w:pPr>
      <w:r w:rsidRPr="00F233BB">
        <w:rPr>
          <w:rFonts w:eastAsia="Times New Roman" w:cstheme="minorHAnsi"/>
          <w:sz w:val="22"/>
          <w:szCs w:val="22"/>
          <w:lang w:val="sr-Latn-RS"/>
        </w:rPr>
        <w:t xml:space="preserve">Napraviti klasu </w:t>
      </w:r>
      <w:r w:rsidRPr="00F233BB">
        <w:rPr>
          <w:rFonts w:eastAsia="Times New Roman" w:cstheme="minorHAnsi"/>
          <w:b/>
          <w:bCs/>
          <w:sz w:val="22"/>
          <w:szCs w:val="22"/>
          <w:lang w:val="sr-Latn-RS"/>
        </w:rPr>
        <w:t>Pecivo</w:t>
      </w:r>
      <w:r w:rsidRPr="00F233BB">
        <w:rPr>
          <w:rFonts w:eastAsia="Times New Roman" w:cstheme="minorHAnsi"/>
          <w:sz w:val="22"/>
          <w:szCs w:val="22"/>
          <w:lang w:val="sr-Latn-RS"/>
        </w:rPr>
        <w:t xml:space="preserve"> koja ima :</w:t>
      </w:r>
    </w:p>
    <w:p w14:paraId="75C85C5C" w14:textId="77777777" w:rsidR="00CB44CE" w:rsidRPr="00F233BB" w:rsidRDefault="00CB44CE" w:rsidP="00CB44C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2"/>
          <w:szCs w:val="22"/>
          <w:lang w:val="sr-Latn-RS" w:eastAsia="en-US"/>
        </w:rPr>
      </w:pPr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Privatni atribut </w:t>
      </w:r>
      <w:r w:rsidRPr="00F233BB">
        <w:rPr>
          <w:rFonts w:eastAsia="Times New Roman" w:cstheme="minorHAnsi"/>
          <w:b/>
          <w:bCs/>
          <w:sz w:val="22"/>
          <w:szCs w:val="22"/>
          <w:lang w:val="sr-Latn-RS" w:eastAsia="en-US"/>
        </w:rPr>
        <w:t>naziv</w:t>
      </w:r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 čija je početna vrednost “nepoznat”.</w:t>
      </w:r>
    </w:p>
    <w:p w14:paraId="228C3C38" w14:textId="77777777" w:rsidR="00CB44CE" w:rsidRPr="00F233BB" w:rsidRDefault="00CB44CE" w:rsidP="00CB44CE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2"/>
          <w:szCs w:val="22"/>
          <w:lang w:val="sr-Latn-RS" w:eastAsia="en-US"/>
        </w:rPr>
      </w:pPr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Privatni atribut </w:t>
      </w:r>
      <w:proofErr w:type="spellStart"/>
      <w:r w:rsidRPr="00F233BB">
        <w:rPr>
          <w:rFonts w:eastAsia="Times New Roman" w:cstheme="minorHAnsi"/>
          <w:b/>
          <w:bCs/>
          <w:sz w:val="22"/>
          <w:szCs w:val="22"/>
          <w:lang w:val="sr-Latn-RS" w:eastAsia="en-US"/>
        </w:rPr>
        <w:t>kalorijskaVrednost</w:t>
      </w:r>
      <w:proofErr w:type="spellEnd"/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 (realni broj) koji predstavlja broj kalorija koje pecivo sadrži.</w:t>
      </w:r>
    </w:p>
    <w:p w14:paraId="78EF017D" w14:textId="77777777" w:rsidR="00CB44CE" w:rsidRPr="00F233BB" w:rsidRDefault="00CB44CE" w:rsidP="00CB44CE">
      <w:pPr>
        <w:pStyle w:val="ListParagraph"/>
        <w:numPr>
          <w:ilvl w:val="0"/>
          <w:numId w:val="1"/>
        </w:numPr>
        <w:spacing w:line="259" w:lineRule="auto"/>
        <w:rPr>
          <w:rFonts w:eastAsia="Times New Roman" w:cstheme="minorHAnsi"/>
          <w:sz w:val="22"/>
          <w:szCs w:val="22"/>
          <w:lang w:val="sr-Latn-RS" w:eastAsia="en-US"/>
        </w:rPr>
      </w:pPr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Privatni atribut </w:t>
      </w:r>
      <w:proofErr w:type="spellStart"/>
      <w:r w:rsidRPr="00F233BB">
        <w:rPr>
          <w:rFonts w:eastAsia="Times New Roman" w:cstheme="minorHAnsi"/>
          <w:b/>
          <w:bCs/>
          <w:sz w:val="22"/>
          <w:szCs w:val="22"/>
          <w:lang w:val="sr-Latn-RS" w:eastAsia="en-US"/>
        </w:rPr>
        <w:t>rokTrajanja</w:t>
      </w:r>
      <w:proofErr w:type="spellEnd"/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 - datum do kojeg se pecivo može koristiti (string).</w:t>
      </w:r>
    </w:p>
    <w:p w14:paraId="04190DC0" w14:textId="77777777" w:rsidR="00CB44CE" w:rsidRPr="00F233BB" w:rsidRDefault="00CB44CE" w:rsidP="00CB44CE">
      <w:pPr>
        <w:pStyle w:val="ListParagraph"/>
        <w:numPr>
          <w:ilvl w:val="0"/>
          <w:numId w:val="1"/>
        </w:numPr>
        <w:spacing w:line="259" w:lineRule="auto"/>
        <w:rPr>
          <w:rFonts w:eastAsia="Times New Roman" w:cstheme="minorHAnsi"/>
          <w:sz w:val="22"/>
          <w:szCs w:val="22"/>
          <w:lang w:val="sr-Latn-RS" w:eastAsia="en-US"/>
        </w:rPr>
      </w:pPr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Odgovarajuće javne </w:t>
      </w:r>
      <w:proofErr w:type="spellStart"/>
      <w:r w:rsidRPr="00F233BB">
        <w:rPr>
          <w:rFonts w:eastAsia="Times New Roman" w:cstheme="minorHAnsi"/>
          <w:sz w:val="22"/>
          <w:szCs w:val="22"/>
          <w:lang w:val="sr-Latn-RS" w:eastAsia="en-US"/>
        </w:rPr>
        <w:t>get</w:t>
      </w:r>
      <w:proofErr w:type="spellEnd"/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 i set metode za ove atribute. Naziv ne sme biti </w:t>
      </w:r>
      <w:proofErr w:type="spellStart"/>
      <w:r w:rsidRPr="00F233BB">
        <w:rPr>
          <w:rFonts w:eastAsia="Times New Roman" w:cstheme="minorHAnsi"/>
          <w:sz w:val="22"/>
          <w:szCs w:val="22"/>
          <w:lang w:val="sr-Latn-RS" w:eastAsia="en-US"/>
        </w:rPr>
        <w:t>null</w:t>
      </w:r>
      <w:proofErr w:type="spellEnd"/>
      <w:r w:rsidRPr="00F233BB">
        <w:rPr>
          <w:rFonts w:eastAsia="Times New Roman" w:cstheme="minorHAnsi"/>
          <w:sz w:val="22"/>
          <w:szCs w:val="22"/>
          <w:lang w:val="sr-Latn-RS" w:eastAsia="en-US"/>
        </w:rPr>
        <w:t xml:space="preserve">, broj kalorija mora biti veći od nule, a rok trajanja ne sme biti </w:t>
      </w:r>
      <w:proofErr w:type="spellStart"/>
      <w:r w:rsidRPr="00F233BB">
        <w:rPr>
          <w:rFonts w:eastAsia="Times New Roman" w:cstheme="minorHAnsi"/>
          <w:sz w:val="22"/>
          <w:szCs w:val="22"/>
          <w:lang w:val="sr-Latn-RS" w:eastAsia="en-US"/>
        </w:rPr>
        <w:t>null</w:t>
      </w:r>
      <w:proofErr w:type="spellEnd"/>
      <w:r w:rsidRPr="00F233BB">
        <w:rPr>
          <w:rFonts w:eastAsia="Times New Roman" w:cstheme="minorHAnsi"/>
          <w:sz w:val="22"/>
          <w:szCs w:val="22"/>
          <w:lang w:val="sr-Latn-RS" w:eastAsia="en-US"/>
        </w:rPr>
        <w:t>. Ako bilo koje od ovih ograničenja nije zadovoljeno, na ekranu ispisati poruku o grešci.</w:t>
      </w:r>
    </w:p>
    <w:p w14:paraId="5031439C" w14:textId="77777777" w:rsidR="00CB44CE" w:rsidRPr="00F233BB" w:rsidRDefault="00CB44CE" w:rsidP="00CB44CE">
      <w:pPr>
        <w:pStyle w:val="ListParagraph"/>
        <w:numPr>
          <w:ilvl w:val="0"/>
          <w:numId w:val="1"/>
        </w:numPr>
        <w:rPr>
          <w:rFonts w:eastAsia="Times New Roman" w:cstheme="minorHAnsi"/>
          <w:sz w:val="22"/>
          <w:szCs w:val="22"/>
          <w:lang w:val="sr-Latn-RS" w:eastAsia="en-US"/>
        </w:rPr>
      </w:pPr>
      <w:r w:rsidRPr="00F233BB">
        <w:rPr>
          <w:rFonts w:eastAsia="Times New Roman" w:cstheme="minorHAnsi"/>
          <w:sz w:val="22"/>
          <w:szCs w:val="22"/>
          <w:lang w:val="sr-Latn-RS" w:eastAsia="en-US"/>
        </w:rPr>
        <w:t>Konstruktore: podrazumevan i sa parametrom.</w:t>
      </w:r>
    </w:p>
    <w:p w14:paraId="0CFB8EBE" w14:textId="77777777" w:rsidR="00CB44CE" w:rsidRPr="00F233BB" w:rsidRDefault="00CB44CE" w:rsidP="00CB44CE">
      <w:pPr>
        <w:pStyle w:val="ListParagraph"/>
        <w:spacing w:line="259" w:lineRule="auto"/>
        <w:ind w:left="1080"/>
        <w:rPr>
          <w:rFonts w:eastAsia="Times New Roman" w:cstheme="minorHAnsi"/>
          <w:sz w:val="22"/>
          <w:szCs w:val="22"/>
          <w:lang w:val="sr-Latn-RS" w:eastAsia="en-US"/>
        </w:rPr>
      </w:pPr>
    </w:p>
    <w:p w14:paraId="01FE0D9E" w14:textId="24993601" w:rsidR="00CB44CE" w:rsidRDefault="00CB44CE">
      <w:r>
        <w:br w:type="page"/>
      </w:r>
    </w:p>
    <w:p w14:paraId="07C906A1" w14:textId="77777777" w:rsidR="00CB44CE" w:rsidRPr="00DC6E8F" w:rsidRDefault="00CB44CE" w:rsidP="00CB44CE">
      <w:pPr>
        <w:pStyle w:val="ListParagraph"/>
        <w:numPr>
          <w:ilvl w:val="0"/>
          <w:numId w:val="9"/>
        </w:numPr>
        <w:spacing w:line="259" w:lineRule="auto"/>
        <w:rPr>
          <w:b/>
          <w:bCs/>
          <w:lang w:val="sr-Latn-RS"/>
        </w:rPr>
      </w:pPr>
      <w:proofErr w:type="spellStart"/>
      <w:r w:rsidRPr="00DC6E8F">
        <w:rPr>
          <w:b/>
          <w:bCs/>
          <w:lang w:val="de-DE"/>
        </w:rPr>
        <w:lastRenderedPageBreak/>
        <w:t>Napravite</w:t>
      </w:r>
      <w:proofErr w:type="spellEnd"/>
      <w:r w:rsidRPr="00DC6E8F">
        <w:rPr>
          <w:b/>
          <w:bCs/>
          <w:lang w:val="de-DE"/>
        </w:rPr>
        <w:t xml:space="preserve"> </w:t>
      </w:r>
      <w:proofErr w:type="spellStart"/>
      <w:r w:rsidRPr="00DC6E8F">
        <w:rPr>
          <w:b/>
          <w:bCs/>
          <w:lang w:val="de-DE"/>
        </w:rPr>
        <w:t>klasu</w:t>
      </w:r>
      <w:proofErr w:type="spellEnd"/>
      <w:r w:rsidRPr="00DC6E8F">
        <w:rPr>
          <w:b/>
          <w:bCs/>
          <w:lang w:val="de-DE"/>
        </w:rPr>
        <w:t xml:space="preserve"> „</w:t>
      </w:r>
      <w:proofErr w:type="spellStart"/>
      <w:r w:rsidRPr="00DC6E8F">
        <w:rPr>
          <w:b/>
          <w:bCs/>
          <w:lang w:val="de-DE"/>
        </w:rPr>
        <w:t>Osoba</w:t>
      </w:r>
      <w:proofErr w:type="spellEnd"/>
      <w:r w:rsidRPr="00DC6E8F">
        <w:rPr>
          <w:b/>
          <w:bCs/>
          <w:lang w:val="sr-Latn-RS"/>
        </w:rPr>
        <w:t>“ koja ima:</w:t>
      </w:r>
    </w:p>
    <w:p w14:paraId="460FF9E9" w14:textId="77777777" w:rsidR="00CB44CE" w:rsidRPr="00DC6E8F" w:rsidRDefault="00CB44CE" w:rsidP="00CB44CE">
      <w:pPr>
        <w:pStyle w:val="ListParagraph"/>
        <w:numPr>
          <w:ilvl w:val="0"/>
          <w:numId w:val="4"/>
        </w:numPr>
        <w:spacing w:line="259" w:lineRule="auto"/>
        <w:rPr>
          <w:lang w:val="sr-Latn-RS"/>
        </w:rPr>
      </w:pPr>
      <w:r w:rsidRPr="00DC6E8F">
        <w:rPr>
          <w:lang w:val="sr-Latn-RS"/>
        </w:rPr>
        <w:t xml:space="preserve">jedan </w:t>
      </w:r>
      <w:proofErr w:type="spellStart"/>
      <w:r w:rsidRPr="00DC6E8F">
        <w:rPr>
          <w:lang w:val="sr-Latn-RS"/>
        </w:rPr>
        <w:t>private</w:t>
      </w:r>
      <w:proofErr w:type="spellEnd"/>
      <w:r w:rsidRPr="00DC6E8F">
        <w:rPr>
          <w:lang w:val="sr-Latn-RS"/>
        </w:rPr>
        <w:t xml:space="preserve"> podatak (atribut): godina rođenja</w:t>
      </w:r>
    </w:p>
    <w:p w14:paraId="6DF3304D" w14:textId="77777777" w:rsidR="00CB44CE" w:rsidRPr="00DC6E8F" w:rsidRDefault="00CB44CE" w:rsidP="00CB44CE">
      <w:pPr>
        <w:pStyle w:val="ListParagraph"/>
        <w:numPr>
          <w:ilvl w:val="0"/>
          <w:numId w:val="4"/>
        </w:numPr>
        <w:spacing w:line="259" w:lineRule="auto"/>
        <w:rPr>
          <w:lang w:val="sr-Latn-RS"/>
        </w:rPr>
      </w:pPr>
      <w:r w:rsidRPr="00DC6E8F">
        <w:rPr>
          <w:lang w:val="sr-Latn-RS"/>
        </w:rPr>
        <w:t xml:space="preserve">jedan </w:t>
      </w:r>
      <w:proofErr w:type="spellStart"/>
      <w:r w:rsidRPr="00DC6E8F">
        <w:rPr>
          <w:lang w:val="sr-Latn-RS"/>
        </w:rPr>
        <w:t>private</w:t>
      </w:r>
      <w:proofErr w:type="spellEnd"/>
      <w:r w:rsidRPr="00DC6E8F">
        <w:rPr>
          <w:lang w:val="sr-Latn-RS"/>
        </w:rPr>
        <w:t xml:space="preserve"> podatak (atribut): ime</w:t>
      </w:r>
    </w:p>
    <w:p w14:paraId="2590FB9A" w14:textId="77777777" w:rsidR="00CB44CE" w:rsidRPr="00DC6E8F" w:rsidRDefault="00CB44CE" w:rsidP="00CB44CE">
      <w:pPr>
        <w:pStyle w:val="ListParagraph"/>
        <w:numPr>
          <w:ilvl w:val="0"/>
          <w:numId w:val="4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apstraktan metod koji ne prima parametar i ne vraća ništa</w:t>
      </w:r>
    </w:p>
    <w:p w14:paraId="4610FFB6" w14:textId="77777777" w:rsidR="00CB44CE" w:rsidRPr="00DC6E8F" w:rsidRDefault="00CB44CE" w:rsidP="00CB44CE">
      <w:pPr>
        <w:pStyle w:val="ListParagraph"/>
        <w:numPr>
          <w:ilvl w:val="0"/>
          <w:numId w:val="4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konstruktor sa parametrom koji dodeljuje vrednost atributu</w:t>
      </w:r>
    </w:p>
    <w:p w14:paraId="152ECEDF" w14:textId="77777777" w:rsidR="00CB44CE" w:rsidRPr="00DC6E8F" w:rsidRDefault="00CB44CE" w:rsidP="00CB44CE">
      <w:pPr>
        <w:pStyle w:val="ListParagraph"/>
        <w:numPr>
          <w:ilvl w:val="0"/>
          <w:numId w:val="4"/>
        </w:numPr>
        <w:spacing w:line="259" w:lineRule="auto"/>
        <w:rPr>
          <w:lang w:val="sr-Latn-RS"/>
        </w:rPr>
      </w:pPr>
      <w:r>
        <w:rPr>
          <w:lang w:val="sr-Latn-RS"/>
        </w:rPr>
        <w:t>d</w:t>
      </w:r>
      <w:r w:rsidRPr="00DC6E8F">
        <w:rPr>
          <w:lang w:val="sr-Latn-RS"/>
        </w:rPr>
        <w:t>ve metode za čitanje vrednosti dva atributa</w:t>
      </w:r>
    </w:p>
    <w:p w14:paraId="3FC30E1D" w14:textId="77777777" w:rsidR="00CB44CE" w:rsidRPr="00DC6E8F" w:rsidRDefault="00CB44CE" w:rsidP="00CB44CE">
      <w:pPr>
        <w:spacing w:after="0" w:line="240" w:lineRule="auto"/>
        <w:rPr>
          <w:lang w:val="sr-Latn-RS"/>
        </w:rPr>
      </w:pPr>
    </w:p>
    <w:p w14:paraId="390144DA" w14:textId="77777777" w:rsidR="00CB44CE" w:rsidRPr="00DC6E8F" w:rsidRDefault="00CB44CE" w:rsidP="00CB44CE">
      <w:pPr>
        <w:pStyle w:val="ListParagraph"/>
        <w:numPr>
          <w:ilvl w:val="0"/>
          <w:numId w:val="9"/>
        </w:numPr>
        <w:spacing w:line="259" w:lineRule="auto"/>
        <w:rPr>
          <w:b/>
          <w:bCs/>
          <w:lang w:val="sr-Latn-RS"/>
        </w:rPr>
      </w:pPr>
      <w:r w:rsidRPr="00DC6E8F">
        <w:rPr>
          <w:b/>
          <w:bCs/>
          <w:lang w:val="sr-Latn-RS"/>
        </w:rPr>
        <w:t xml:space="preserve">Napravite interfejs koji ima metodu: </w:t>
      </w:r>
    </w:p>
    <w:p w14:paraId="00BB42A1" w14:textId="77777777" w:rsidR="00CB44CE" w:rsidRPr="00DC6E8F" w:rsidRDefault="00CB44CE" w:rsidP="00CB44CE">
      <w:pPr>
        <w:pStyle w:val="ListParagraph"/>
        <w:numPr>
          <w:ilvl w:val="0"/>
          <w:numId w:val="3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ovaj metod ne prima parametar i ne vraća ništa.</w:t>
      </w:r>
    </w:p>
    <w:p w14:paraId="2AF7CF64" w14:textId="77777777" w:rsidR="00CB44CE" w:rsidRPr="00DC6E8F" w:rsidRDefault="00CB44CE" w:rsidP="00CB44CE">
      <w:pPr>
        <w:spacing w:after="0" w:line="240" w:lineRule="auto"/>
        <w:rPr>
          <w:lang w:val="sr-Latn-RS"/>
        </w:rPr>
      </w:pPr>
    </w:p>
    <w:p w14:paraId="7FDBEBF1" w14:textId="77777777" w:rsidR="00CB44CE" w:rsidRPr="00DC6E8F" w:rsidRDefault="00CB44CE" w:rsidP="00CB44CE">
      <w:pPr>
        <w:pStyle w:val="ListParagraph"/>
        <w:numPr>
          <w:ilvl w:val="0"/>
          <w:numId w:val="9"/>
        </w:numPr>
        <w:spacing w:line="259" w:lineRule="auto"/>
        <w:rPr>
          <w:lang w:val="sr-Latn-RS"/>
        </w:rPr>
      </w:pPr>
      <w:r w:rsidRPr="00DC6E8F">
        <w:rPr>
          <w:b/>
          <w:bCs/>
          <w:lang w:val="sr-Latn-RS"/>
        </w:rPr>
        <w:t xml:space="preserve">Napravite novu klasu koja nasleđuje klasu „Osoba“ i implementira interfejs koji ste napravili. </w:t>
      </w:r>
      <w:r w:rsidRPr="00DC6E8F">
        <w:rPr>
          <w:lang w:val="sr-Latn-RS"/>
        </w:rPr>
        <w:t>Ova klasa ima:</w:t>
      </w:r>
    </w:p>
    <w:p w14:paraId="32F7863C" w14:textId="77777777" w:rsidR="00CB44CE" w:rsidRPr="00DC6E8F" w:rsidRDefault="00CB44CE" w:rsidP="00CB44CE">
      <w:pPr>
        <w:pStyle w:val="ListParagraph"/>
        <w:numPr>
          <w:ilvl w:val="0"/>
          <w:numId w:val="5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jedan atribut koja smatrate važnim za objekat tipa „Osoba“. Ime i tip atributa određujete vi sami.</w:t>
      </w:r>
    </w:p>
    <w:p w14:paraId="5CE56976" w14:textId="77777777" w:rsidR="00CB44CE" w:rsidRPr="00DC6E8F" w:rsidRDefault="00CB44CE" w:rsidP="00CB44CE">
      <w:pPr>
        <w:pStyle w:val="ListParagraph"/>
        <w:numPr>
          <w:ilvl w:val="0"/>
          <w:numId w:val="5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kod za inicijalizaciju svih atributa putem konstruktora. Podrazumevane vrednosti (</w:t>
      </w:r>
      <w:proofErr w:type="spellStart"/>
      <w:r w:rsidRPr="00DC6E8F">
        <w:rPr>
          <w:lang w:val="sr-Latn-RS"/>
        </w:rPr>
        <w:t>default</w:t>
      </w:r>
      <w:proofErr w:type="spellEnd"/>
      <w:r w:rsidRPr="00DC6E8F">
        <w:rPr>
          <w:lang w:val="sr-Latn-RS"/>
        </w:rPr>
        <w:t xml:space="preserve"> vrednosti) određujete vi sami, jedino za atribut godina rođenja i ime treba postaviti da budu 1900, odnosno „Sir Oliver“.</w:t>
      </w:r>
    </w:p>
    <w:p w14:paraId="680BC083" w14:textId="77777777" w:rsidR="00CB44CE" w:rsidRPr="00DC6E8F" w:rsidRDefault="00CB44CE" w:rsidP="00CB44CE">
      <w:pPr>
        <w:pStyle w:val="ListParagraph"/>
        <w:numPr>
          <w:ilvl w:val="0"/>
          <w:numId w:val="5"/>
        </w:numPr>
        <w:spacing w:line="259" w:lineRule="auto"/>
        <w:rPr>
          <w:lang w:val="sr-Latn-RS"/>
        </w:rPr>
      </w:pPr>
      <w:proofErr w:type="spellStart"/>
      <w:r w:rsidRPr="00DC6E8F">
        <w:rPr>
          <w:lang w:val="sr-Latn-RS"/>
        </w:rPr>
        <w:t>ToString</w:t>
      </w:r>
      <w:proofErr w:type="spellEnd"/>
      <w:r w:rsidRPr="00DC6E8F">
        <w:rPr>
          <w:lang w:val="sr-Latn-RS"/>
        </w:rPr>
        <w:t xml:space="preserve"> metodu, koja vraća vrednosti svih atributa.</w:t>
      </w:r>
    </w:p>
    <w:p w14:paraId="25E549F8" w14:textId="77777777" w:rsidR="00CB44CE" w:rsidRPr="00DC6E8F" w:rsidRDefault="00CB44CE" w:rsidP="00CB44CE">
      <w:pPr>
        <w:pStyle w:val="ListParagraph"/>
        <w:numPr>
          <w:ilvl w:val="0"/>
          <w:numId w:val="5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metod koji vraća vrednost atributa ove klase.</w:t>
      </w:r>
    </w:p>
    <w:p w14:paraId="6853638B" w14:textId="77777777" w:rsidR="00CB44CE" w:rsidRPr="00DC6E8F" w:rsidRDefault="00CB44CE" w:rsidP="00CB44CE">
      <w:pPr>
        <w:pStyle w:val="ListParagraph"/>
        <w:numPr>
          <w:ilvl w:val="0"/>
          <w:numId w:val="5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metode koje se moraju implementirati. Napišite programski kod za ove metode:</w:t>
      </w:r>
    </w:p>
    <w:p w14:paraId="621EAB07" w14:textId="77777777" w:rsidR="00CB44CE" w:rsidRPr="00DC6E8F" w:rsidRDefault="00CB44CE" w:rsidP="00CB44CE">
      <w:pPr>
        <w:pStyle w:val="ListParagraph"/>
        <w:numPr>
          <w:ilvl w:val="1"/>
          <w:numId w:val="3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apstraktna metoda iz klase „Osoba“ treba da  ispiše vrednost atributa ime (velikim slovima) i godina rođenja.</w:t>
      </w:r>
    </w:p>
    <w:p w14:paraId="4D941C16" w14:textId="77777777" w:rsidR="00CB44CE" w:rsidRPr="00DC6E8F" w:rsidRDefault="00CB44CE" w:rsidP="00CB44CE">
      <w:pPr>
        <w:pStyle w:val="ListParagraph"/>
        <w:numPr>
          <w:ilvl w:val="1"/>
          <w:numId w:val="3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metod iz interfejsa: na osnovu dužine atributa ime iscrtati šemu pravougaonog trougla. Na primer, ako je dužina imena 5, tada je veličina trougla:</w:t>
      </w:r>
    </w:p>
    <w:p w14:paraId="46064B16" w14:textId="77777777" w:rsidR="00CB44CE" w:rsidRPr="00DC6E8F" w:rsidRDefault="00CB44CE" w:rsidP="00CB44CE">
      <w:pPr>
        <w:pStyle w:val="ListParagraph"/>
        <w:ind w:left="1440"/>
        <w:rPr>
          <w:lang w:val="sr-Latn-RS"/>
        </w:rPr>
      </w:pPr>
    </w:p>
    <w:tbl>
      <w:tblPr>
        <w:tblStyle w:val="TableGrid"/>
        <w:tblW w:w="0" w:type="auto"/>
        <w:tblInd w:w="21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4"/>
      </w:tblGrid>
      <w:tr w:rsidR="00CB44CE" w:rsidRPr="00DC6E8F" w14:paraId="10DE423E" w14:textId="77777777" w:rsidTr="002A02EB">
        <w:tc>
          <w:tcPr>
            <w:tcW w:w="1984" w:type="dxa"/>
          </w:tcPr>
          <w:p w14:paraId="7A7B75B0" w14:textId="77777777" w:rsidR="00CB44CE" w:rsidRPr="00DC6E8F" w:rsidRDefault="00CB44CE" w:rsidP="002A02EB">
            <w:pPr>
              <w:pStyle w:val="ListParagraph"/>
              <w:rPr>
                <w:lang w:val="sr-Latn-RS"/>
              </w:rPr>
            </w:pPr>
            <w:r w:rsidRPr="00DC6E8F">
              <w:rPr>
                <w:lang w:val="sr-Latn-RS"/>
              </w:rPr>
              <w:t>54321</w:t>
            </w:r>
          </w:p>
          <w:p w14:paraId="6D5ED3F3" w14:textId="77777777" w:rsidR="00CB44CE" w:rsidRPr="00DC6E8F" w:rsidRDefault="00CB44CE" w:rsidP="002A02EB">
            <w:pPr>
              <w:pStyle w:val="ListParagraph"/>
              <w:rPr>
                <w:lang w:val="sr-Latn-RS"/>
              </w:rPr>
            </w:pPr>
            <w:r w:rsidRPr="00DC6E8F">
              <w:rPr>
                <w:lang w:val="sr-Latn-RS"/>
              </w:rPr>
              <w:t>5432</w:t>
            </w:r>
          </w:p>
          <w:p w14:paraId="69F60A96" w14:textId="77777777" w:rsidR="00CB44CE" w:rsidRPr="00DC6E8F" w:rsidRDefault="00CB44CE" w:rsidP="002A02EB">
            <w:pPr>
              <w:pStyle w:val="ListParagraph"/>
              <w:rPr>
                <w:lang w:val="sr-Latn-RS"/>
              </w:rPr>
            </w:pPr>
            <w:r w:rsidRPr="00DC6E8F">
              <w:rPr>
                <w:lang w:val="sr-Latn-RS"/>
              </w:rPr>
              <w:t>543</w:t>
            </w:r>
          </w:p>
          <w:p w14:paraId="1F00F955" w14:textId="77777777" w:rsidR="00CB44CE" w:rsidRPr="00DC6E8F" w:rsidRDefault="00CB44CE" w:rsidP="002A02EB">
            <w:pPr>
              <w:pStyle w:val="ListParagraph"/>
              <w:rPr>
                <w:lang w:val="sr-Latn-RS"/>
              </w:rPr>
            </w:pPr>
            <w:r w:rsidRPr="00DC6E8F">
              <w:rPr>
                <w:lang w:val="sr-Latn-RS"/>
              </w:rPr>
              <w:t>54</w:t>
            </w:r>
          </w:p>
          <w:p w14:paraId="0369E762" w14:textId="77777777" w:rsidR="00CB44CE" w:rsidRPr="00DC6E8F" w:rsidRDefault="00CB44CE" w:rsidP="002A02EB">
            <w:pPr>
              <w:pStyle w:val="ListParagraph"/>
              <w:rPr>
                <w:lang w:val="sr-Latn-RS"/>
              </w:rPr>
            </w:pPr>
            <w:r w:rsidRPr="00DC6E8F">
              <w:rPr>
                <w:lang w:val="sr-Latn-RS"/>
              </w:rPr>
              <w:t>5</w:t>
            </w:r>
          </w:p>
        </w:tc>
      </w:tr>
    </w:tbl>
    <w:p w14:paraId="497B43DA" w14:textId="77777777" w:rsidR="00CB44CE" w:rsidRPr="00DC6E8F" w:rsidRDefault="00CB44CE" w:rsidP="00CB44CE">
      <w:pPr>
        <w:spacing w:after="0" w:line="240" w:lineRule="auto"/>
        <w:rPr>
          <w:lang w:val="sr-Latn-RS"/>
        </w:rPr>
      </w:pPr>
    </w:p>
    <w:p w14:paraId="18E6E1F5" w14:textId="77777777" w:rsidR="00CB44CE" w:rsidRPr="00DC6E8F" w:rsidRDefault="00CB44CE" w:rsidP="00CB44CE">
      <w:pPr>
        <w:pStyle w:val="ListParagraph"/>
        <w:numPr>
          <w:ilvl w:val="0"/>
          <w:numId w:val="9"/>
        </w:numPr>
        <w:spacing w:line="259" w:lineRule="auto"/>
        <w:rPr>
          <w:b/>
          <w:bCs/>
          <w:lang w:val="sr-Latn-RS"/>
        </w:rPr>
      </w:pPr>
      <w:r w:rsidRPr="00DC6E8F">
        <w:rPr>
          <w:b/>
          <w:bCs/>
          <w:lang w:val="sr-Latn-RS"/>
        </w:rPr>
        <w:t>U posebnoj klasi (glavni program) testirajte prethodno definisanu klasu:</w:t>
      </w:r>
    </w:p>
    <w:p w14:paraId="6C772CB9" w14:textId="77777777" w:rsidR="00CB44CE" w:rsidRPr="00DC6E8F" w:rsidRDefault="00CB44CE" w:rsidP="00CB44CE">
      <w:pPr>
        <w:pStyle w:val="ListParagraph"/>
        <w:numPr>
          <w:ilvl w:val="0"/>
          <w:numId w:val="6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kreirajte objekat br. 1 bez zadatih vrednosti za atribute (</w:t>
      </w:r>
      <w:proofErr w:type="spellStart"/>
      <w:r w:rsidRPr="00DC6E8F">
        <w:rPr>
          <w:lang w:val="sr-Latn-RS"/>
        </w:rPr>
        <w:t>default</w:t>
      </w:r>
      <w:proofErr w:type="spellEnd"/>
      <w:r w:rsidRPr="00DC6E8F">
        <w:rPr>
          <w:lang w:val="sr-Latn-RS"/>
        </w:rPr>
        <w:t xml:space="preserve"> vrednosti).</w:t>
      </w:r>
    </w:p>
    <w:p w14:paraId="32FBA24E" w14:textId="77777777" w:rsidR="00CB44CE" w:rsidRPr="00DC6E8F" w:rsidRDefault="00CB44CE" w:rsidP="00CB44CE">
      <w:pPr>
        <w:pStyle w:val="ListParagraph"/>
        <w:numPr>
          <w:ilvl w:val="0"/>
          <w:numId w:val="6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ispisati objekat br. 1 (</w:t>
      </w:r>
      <w:proofErr w:type="spellStart"/>
      <w:r w:rsidRPr="00DC6E8F">
        <w:rPr>
          <w:lang w:val="sr-Latn-RS"/>
        </w:rPr>
        <w:t>ToString</w:t>
      </w:r>
      <w:proofErr w:type="spellEnd"/>
      <w:r w:rsidRPr="00DC6E8F">
        <w:rPr>
          <w:lang w:val="sr-Latn-RS"/>
        </w:rPr>
        <w:t xml:space="preserve"> metoda)</w:t>
      </w:r>
    </w:p>
    <w:p w14:paraId="7A8E4FCB" w14:textId="77777777" w:rsidR="00CB44CE" w:rsidRPr="00DC6E8F" w:rsidRDefault="00CB44CE" w:rsidP="00CB44CE">
      <w:pPr>
        <w:pStyle w:val="ListParagraph"/>
        <w:numPr>
          <w:ilvl w:val="0"/>
          <w:numId w:val="6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kreirajte objekat br. 2 sa zadatim proizvoljnim vrednostima za atribute.</w:t>
      </w:r>
    </w:p>
    <w:p w14:paraId="40980732" w14:textId="77777777" w:rsidR="00CB44CE" w:rsidRPr="00DC6E8F" w:rsidRDefault="00CB44CE" w:rsidP="00CB44CE">
      <w:pPr>
        <w:pStyle w:val="ListParagraph"/>
        <w:numPr>
          <w:ilvl w:val="0"/>
          <w:numId w:val="6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ispisati objekat br. 2 (</w:t>
      </w:r>
      <w:proofErr w:type="spellStart"/>
      <w:r w:rsidRPr="00DC6E8F">
        <w:rPr>
          <w:lang w:val="sr-Latn-RS"/>
        </w:rPr>
        <w:t>ToString</w:t>
      </w:r>
      <w:proofErr w:type="spellEnd"/>
      <w:r w:rsidRPr="00DC6E8F">
        <w:rPr>
          <w:lang w:val="sr-Latn-RS"/>
        </w:rPr>
        <w:t xml:space="preserve"> metoda)</w:t>
      </w:r>
    </w:p>
    <w:p w14:paraId="2358EB19" w14:textId="77777777" w:rsidR="00CB44CE" w:rsidRPr="00DC6E8F" w:rsidRDefault="00CB44CE" w:rsidP="00CB44CE">
      <w:pPr>
        <w:pStyle w:val="ListParagraph"/>
        <w:numPr>
          <w:ilvl w:val="0"/>
          <w:numId w:val="6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za objekat br. 2 pozvati (testirati) sve metode koje imat</w:t>
      </w:r>
      <w:r>
        <w:rPr>
          <w:lang w:val="sr-Latn-RS"/>
        </w:rPr>
        <w:t>e</w:t>
      </w:r>
      <w:r w:rsidRPr="00DC6E8F">
        <w:rPr>
          <w:lang w:val="sr-Latn-RS"/>
        </w:rPr>
        <w:t xml:space="preserve"> u klasi.</w:t>
      </w:r>
    </w:p>
    <w:p w14:paraId="253FE112" w14:textId="77777777" w:rsidR="00CB44CE" w:rsidRPr="00DC6E8F" w:rsidRDefault="00CB44CE" w:rsidP="00CB44CE">
      <w:pPr>
        <w:spacing w:after="0" w:line="240" w:lineRule="auto"/>
        <w:rPr>
          <w:lang w:val="sr-Latn-RS"/>
        </w:rPr>
      </w:pPr>
    </w:p>
    <w:p w14:paraId="1EAA31DA" w14:textId="77777777" w:rsidR="00CB44CE" w:rsidRPr="00DC6E8F" w:rsidRDefault="00CB44CE" w:rsidP="00CB44CE">
      <w:pPr>
        <w:pStyle w:val="ListParagraph"/>
        <w:numPr>
          <w:ilvl w:val="0"/>
          <w:numId w:val="9"/>
        </w:numPr>
        <w:spacing w:line="259" w:lineRule="auto"/>
        <w:rPr>
          <w:b/>
          <w:bCs/>
          <w:lang w:val="sr-Latn-RS"/>
        </w:rPr>
      </w:pPr>
      <w:r w:rsidRPr="00DC6E8F">
        <w:rPr>
          <w:b/>
          <w:bCs/>
          <w:lang w:val="sr-Latn-RS"/>
        </w:rPr>
        <w:t>Iz klase definisane u zadatku br. 3 nasleđivanjem kreirajte klasu koja sadrži:</w:t>
      </w:r>
    </w:p>
    <w:p w14:paraId="02474886" w14:textId="77777777" w:rsidR="00CB44CE" w:rsidRPr="00DC6E8F" w:rsidRDefault="00CB44CE" w:rsidP="00CB44CE">
      <w:pPr>
        <w:pStyle w:val="ListParagraph"/>
        <w:numPr>
          <w:ilvl w:val="0"/>
          <w:numId w:val="7"/>
        </w:numPr>
        <w:spacing w:line="259" w:lineRule="auto"/>
        <w:rPr>
          <w:lang w:val="sr-Latn-RS"/>
        </w:rPr>
      </w:pPr>
      <w:r w:rsidRPr="00DC6E8F">
        <w:rPr>
          <w:lang w:val="sr-Latn-RS"/>
        </w:rPr>
        <w:t xml:space="preserve">kod za inicijalizaciju svih atributa putem konstruktora.  </w:t>
      </w:r>
    </w:p>
    <w:p w14:paraId="03B5E55F" w14:textId="77777777" w:rsidR="00CB44CE" w:rsidRPr="00DC6E8F" w:rsidRDefault="00CB44CE" w:rsidP="00CB44CE">
      <w:pPr>
        <w:pStyle w:val="ListParagraph"/>
        <w:numPr>
          <w:ilvl w:val="0"/>
          <w:numId w:val="7"/>
        </w:numPr>
        <w:spacing w:line="259" w:lineRule="auto"/>
        <w:rPr>
          <w:lang w:val="sr-Latn-RS"/>
        </w:rPr>
      </w:pPr>
      <w:proofErr w:type="spellStart"/>
      <w:r w:rsidRPr="00DC6E8F">
        <w:rPr>
          <w:lang w:val="sr-Latn-RS"/>
        </w:rPr>
        <w:t>ToString</w:t>
      </w:r>
      <w:proofErr w:type="spellEnd"/>
      <w:r w:rsidRPr="00DC6E8F">
        <w:rPr>
          <w:lang w:val="sr-Latn-RS"/>
        </w:rPr>
        <w:t xml:space="preserve"> metodu, koja vraća vrednosti atributa u string obliku.</w:t>
      </w:r>
    </w:p>
    <w:p w14:paraId="742D12D3" w14:textId="77777777" w:rsidR="00CB44CE" w:rsidRPr="00DC6E8F" w:rsidRDefault="00CB44CE" w:rsidP="00CB44CE">
      <w:pPr>
        <w:pStyle w:val="ListParagraph"/>
        <w:numPr>
          <w:ilvl w:val="0"/>
          <w:numId w:val="7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prepravite funkciju koju je ova klasa dobila nasleđivanjem (misli se na funkciju koja na osnovu dužine atributa ime crta šemu pravougaonog trougla), tako da svaki broj iz godine rođenja ispiše u poseban red. Na primer, za godinu 2019, ispis je:</w:t>
      </w:r>
    </w:p>
    <w:p w14:paraId="00382B06" w14:textId="77777777" w:rsidR="00CB44CE" w:rsidRPr="00DC6E8F" w:rsidRDefault="00CB44CE" w:rsidP="00CB44CE">
      <w:pPr>
        <w:pStyle w:val="ListParagraph"/>
        <w:rPr>
          <w:lang w:val="sr-Latn-RS"/>
        </w:rPr>
      </w:pPr>
      <w:r w:rsidRPr="00DC6E8F">
        <w:rPr>
          <w:lang w:val="sr-Latn-RS"/>
        </w:rPr>
        <w:t>2</w:t>
      </w:r>
    </w:p>
    <w:p w14:paraId="05D72B9F" w14:textId="77777777" w:rsidR="00CB44CE" w:rsidRPr="00DC6E8F" w:rsidRDefault="00CB44CE" w:rsidP="00CB44CE">
      <w:pPr>
        <w:pStyle w:val="ListParagraph"/>
        <w:rPr>
          <w:lang w:val="sr-Latn-RS"/>
        </w:rPr>
      </w:pPr>
      <w:r w:rsidRPr="00DC6E8F">
        <w:rPr>
          <w:lang w:val="sr-Latn-RS"/>
        </w:rPr>
        <w:t>0</w:t>
      </w:r>
    </w:p>
    <w:p w14:paraId="2AB12D35" w14:textId="77777777" w:rsidR="00CB44CE" w:rsidRPr="00DC6E8F" w:rsidRDefault="00CB44CE" w:rsidP="00CB44CE">
      <w:pPr>
        <w:pStyle w:val="ListParagraph"/>
        <w:rPr>
          <w:lang w:val="sr-Latn-RS"/>
        </w:rPr>
      </w:pPr>
      <w:r w:rsidRPr="00DC6E8F">
        <w:rPr>
          <w:lang w:val="sr-Latn-RS"/>
        </w:rPr>
        <w:t>1</w:t>
      </w:r>
    </w:p>
    <w:p w14:paraId="6A20262D" w14:textId="77777777" w:rsidR="00CB44CE" w:rsidRPr="00DC6E8F" w:rsidRDefault="00CB44CE" w:rsidP="00CB44CE">
      <w:pPr>
        <w:pStyle w:val="ListParagraph"/>
        <w:rPr>
          <w:lang w:val="sr-Latn-RS"/>
        </w:rPr>
      </w:pPr>
      <w:r w:rsidRPr="00DC6E8F">
        <w:rPr>
          <w:lang w:val="sr-Latn-RS"/>
        </w:rPr>
        <w:t>9</w:t>
      </w:r>
    </w:p>
    <w:p w14:paraId="6E6570C9" w14:textId="77777777" w:rsidR="00CB44CE" w:rsidRPr="00DC6E8F" w:rsidRDefault="00CB44CE" w:rsidP="00CB44CE">
      <w:pPr>
        <w:pStyle w:val="ListParagraph"/>
        <w:rPr>
          <w:lang w:val="sr-Latn-RS"/>
        </w:rPr>
      </w:pPr>
    </w:p>
    <w:p w14:paraId="44A4CED9" w14:textId="77777777" w:rsidR="00CB44CE" w:rsidRPr="00DC6E8F" w:rsidRDefault="00CB44CE" w:rsidP="00CB44CE">
      <w:pPr>
        <w:pStyle w:val="ListParagraph"/>
        <w:numPr>
          <w:ilvl w:val="0"/>
          <w:numId w:val="9"/>
        </w:numPr>
        <w:spacing w:line="259" w:lineRule="auto"/>
        <w:rPr>
          <w:b/>
          <w:bCs/>
          <w:lang w:val="sr-Latn-RS"/>
        </w:rPr>
      </w:pPr>
      <w:r w:rsidRPr="00DC6E8F">
        <w:rPr>
          <w:b/>
          <w:bCs/>
          <w:lang w:val="sr-Latn-RS"/>
        </w:rPr>
        <w:t>U posebnoj klasi (glavni program) testirajte klasu iz zadatka br. 5 :</w:t>
      </w:r>
    </w:p>
    <w:p w14:paraId="01A0302E" w14:textId="77777777" w:rsidR="00CB44CE" w:rsidRPr="00DC6E8F" w:rsidRDefault="00CB44CE" w:rsidP="00CB44CE">
      <w:pPr>
        <w:pStyle w:val="ListParagraph"/>
        <w:numPr>
          <w:ilvl w:val="0"/>
          <w:numId w:val="8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kreirajte objekat bez zadatih vrednosti za atribute.</w:t>
      </w:r>
    </w:p>
    <w:p w14:paraId="796503EA" w14:textId="77777777" w:rsidR="00CB44CE" w:rsidRPr="00DC6E8F" w:rsidRDefault="00CB44CE" w:rsidP="00CB44CE">
      <w:pPr>
        <w:pStyle w:val="ListParagraph"/>
        <w:numPr>
          <w:ilvl w:val="0"/>
          <w:numId w:val="8"/>
        </w:numPr>
        <w:spacing w:line="259" w:lineRule="auto"/>
        <w:rPr>
          <w:lang w:val="sr-Latn-RS"/>
        </w:rPr>
      </w:pPr>
      <w:r w:rsidRPr="00DC6E8F">
        <w:rPr>
          <w:lang w:val="sr-Latn-RS"/>
        </w:rPr>
        <w:t>Ispisati objekat (</w:t>
      </w:r>
      <w:proofErr w:type="spellStart"/>
      <w:r w:rsidRPr="00DC6E8F">
        <w:rPr>
          <w:lang w:val="sr-Latn-RS"/>
        </w:rPr>
        <w:t>ToString</w:t>
      </w:r>
      <w:proofErr w:type="spellEnd"/>
      <w:r w:rsidRPr="00DC6E8F">
        <w:rPr>
          <w:lang w:val="sr-Latn-RS"/>
        </w:rPr>
        <w:t xml:space="preserve"> metoda)</w:t>
      </w:r>
    </w:p>
    <w:p w14:paraId="3354127C" w14:textId="77777777" w:rsidR="00CB44CE" w:rsidRPr="00DC6E8F" w:rsidRDefault="00CB44CE" w:rsidP="00CB44CE">
      <w:pPr>
        <w:pStyle w:val="ListParagraph"/>
        <w:numPr>
          <w:ilvl w:val="0"/>
          <w:numId w:val="8"/>
        </w:numPr>
        <w:spacing w:line="259" w:lineRule="auto"/>
        <w:rPr>
          <w:lang w:val="sr-Latn-RS"/>
        </w:rPr>
      </w:pPr>
      <w:r w:rsidRPr="00DC6E8F">
        <w:rPr>
          <w:lang w:val="sr-Latn-RS"/>
        </w:rPr>
        <w:t xml:space="preserve">Testirati prepravljenu funkciju </w:t>
      </w:r>
      <w:bookmarkStart w:id="0" w:name="_Hlk58845802"/>
      <w:r w:rsidRPr="00DC6E8F">
        <w:rPr>
          <w:lang w:val="sr-Latn-RS"/>
        </w:rPr>
        <w:t>(iz tačke br. 5).</w:t>
      </w:r>
    </w:p>
    <w:bookmarkEnd w:id="0"/>
    <w:p w14:paraId="24B97A9D" w14:textId="77777777" w:rsidR="00CB44CE" w:rsidRDefault="00CB44CE"/>
    <w:sectPr w:rsidR="00CB44CE" w:rsidSect="007246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C3C5B"/>
    <w:multiLevelType w:val="hybridMultilevel"/>
    <w:tmpl w:val="68367EF4"/>
    <w:lvl w:ilvl="0" w:tplc="F3B036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30564"/>
    <w:multiLevelType w:val="hybridMultilevel"/>
    <w:tmpl w:val="191A7550"/>
    <w:lvl w:ilvl="0" w:tplc="F3B036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A46BBD"/>
    <w:multiLevelType w:val="hybridMultilevel"/>
    <w:tmpl w:val="19760BD4"/>
    <w:lvl w:ilvl="0" w:tplc="F3B036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B3997"/>
    <w:multiLevelType w:val="hybridMultilevel"/>
    <w:tmpl w:val="52F60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602D99"/>
    <w:multiLevelType w:val="hybridMultilevel"/>
    <w:tmpl w:val="1D5CD980"/>
    <w:lvl w:ilvl="0" w:tplc="F3B036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8A4F38"/>
    <w:multiLevelType w:val="hybridMultilevel"/>
    <w:tmpl w:val="60B0A680"/>
    <w:lvl w:ilvl="0" w:tplc="0A0A78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667DC"/>
    <w:multiLevelType w:val="multilevel"/>
    <w:tmpl w:val="5CC667DC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A0347FA"/>
    <w:multiLevelType w:val="hybridMultilevel"/>
    <w:tmpl w:val="768C3C02"/>
    <w:lvl w:ilvl="0" w:tplc="F3B036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2525D"/>
    <w:multiLevelType w:val="hybridMultilevel"/>
    <w:tmpl w:val="E446D080"/>
    <w:lvl w:ilvl="0" w:tplc="F3B0364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6738509">
    <w:abstractNumId w:val="6"/>
  </w:num>
  <w:num w:numId="2" w16cid:durableId="1769504250">
    <w:abstractNumId w:val="3"/>
  </w:num>
  <w:num w:numId="3" w16cid:durableId="581528097">
    <w:abstractNumId w:val="7"/>
  </w:num>
  <w:num w:numId="4" w16cid:durableId="2114014631">
    <w:abstractNumId w:val="8"/>
  </w:num>
  <w:num w:numId="5" w16cid:durableId="284772264">
    <w:abstractNumId w:val="4"/>
  </w:num>
  <w:num w:numId="6" w16cid:durableId="1986203636">
    <w:abstractNumId w:val="2"/>
  </w:num>
  <w:num w:numId="7" w16cid:durableId="590165379">
    <w:abstractNumId w:val="0"/>
  </w:num>
  <w:num w:numId="8" w16cid:durableId="700790730">
    <w:abstractNumId w:val="1"/>
  </w:num>
  <w:num w:numId="9" w16cid:durableId="130765877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jAzNjA0Mje2MDdU0lEKTi0uzszPAykwrAUAp0So2SwAAAA="/>
  </w:docVars>
  <w:rsids>
    <w:rsidRoot w:val="00D22966"/>
    <w:rsid w:val="00001E91"/>
    <w:rsid w:val="0000376D"/>
    <w:rsid w:val="00003AB7"/>
    <w:rsid w:val="000060C3"/>
    <w:rsid w:val="000066A8"/>
    <w:rsid w:val="000068E8"/>
    <w:rsid w:val="00010C5B"/>
    <w:rsid w:val="0001314E"/>
    <w:rsid w:val="00013869"/>
    <w:rsid w:val="0001461C"/>
    <w:rsid w:val="00016BBF"/>
    <w:rsid w:val="00020F90"/>
    <w:rsid w:val="00022EF6"/>
    <w:rsid w:val="00024AF3"/>
    <w:rsid w:val="00025370"/>
    <w:rsid w:val="00030320"/>
    <w:rsid w:val="00030D2F"/>
    <w:rsid w:val="00031454"/>
    <w:rsid w:val="00031A0D"/>
    <w:rsid w:val="00034055"/>
    <w:rsid w:val="00034212"/>
    <w:rsid w:val="0003668D"/>
    <w:rsid w:val="00036C25"/>
    <w:rsid w:val="00036FB5"/>
    <w:rsid w:val="000455A6"/>
    <w:rsid w:val="00046386"/>
    <w:rsid w:val="00046CC6"/>
    <w:rsid w:val="00046D67"/>
    <w:rsid w:val="00047BFA"/>
    <w:rsid w:val="000505EC"/>
    <w:rsid w:val="00052F45"/>
    <w:rsid w:val="00054015"/>
    <w:rsid w:val="00054EA8"/>
    <w:rsid w:val="000553DA"/>
    <w:rsid w:val="00055C7E"/>
    <w:rsid w:val="00056CC3"/>
    <w:rsid w:val="00057840"/>
    <w:rsid w:val="000606F1"/>
    <w:rsid w:val="00060A90"/>
    <w:rsid w:val="00060B5C"/>
    <w:rsid w:val="0006119D"/>
    <w:rsid w:val="0006339E"/>
    <w:rsid w:val="00070129"/>
    <w:rsid w:val="0007217A"/>
    <w:rsid w:val="00072FC4"/>
    <w:rsid w:val="000740E2"/>
    <w:rsid w:val="00075A58"/>
    <w:rsid w:val="00077888"/>
    <w:rsid w:val="00083C15"/>
    <w:rsid w:val="00084477"/>
    <w:rsid w:val="00086408"/>
    <w:rsid w:val="000865F9"/>
    <w:rsid w:val="0008698B"/>
    <w:rsid w:val="000869A1"/>
    <w:rsid w:val="00091A7F"/>
    <w:rsid w:val="00091CE4"/>
    <w:rsid w:val="00093B35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2C3C"/>
    <w:rsid w:val="000B44AF"/>
    <w:rsid w:val="000B4DA2"/>
    <w:rsid w:val="000B55C9"/>
    <w:rsid w:val="000B5F7F"/>
    <w:rsid w:val="000B745C"/>
    <w:rsid w:val="000B7F13"/>
    <w:rsid w:val="000C0461"/>
    <w:rsid w:val="000C123E"/>
    <w:rsid w:val="000C1B4E"/>
    <w:rsid w:val="000C2AB3"/>
    <w:rsid w:val="000C65B3"/>
    <w:rsid w:val="000D3322"/>
    <w:rsid w:val="000D491A"/>
    <w:rsid w:val="000D5CAF"/>
    <w:rsid w:val="000D6178"/>
    <w:rsid w:val="000D7182"/>
    <w:rsid w:val="000D76B1"/>
    <w:rsid w:val="000E08AE"/>
    <w:rsid w:val="000E135F"/>
    <w:rsid w:val="000E154E"/>
    <w:rsid w:val="000E1E92"/>
    <w:rsid w:val="000E3655"/>
    <w:rsid w:val="000E3FBC"/>
    <w:rsid w:val="000E3FF8"/>
    <w:rsid w:val="000E7818"/>
    <w:rsid w:val="000F19E7"/>
    <w:rsid w:val="000F352B"/>
    <w:rsid w:val="000F43BE"/>
    <w:rsid w:val="000F5BCD"/>
    <w:rsid w:val="000F6D92"/>
    <w:rsid w:val="000F7560"/>
    <w:rsid w:val="000F75A1"/>
    <w:rsid w:val="000F772D"/>
    <w:rsid w:val="00100DF5"/>
    <w:rsid w:val="001031A9"/>
    <w:rsid w:val="00103F1E"/>
    <w:rsid w:val="001058ED"/>
    <w:rsid w:val="001067ED"/>
    <w:rsid w:val="001071C4"/>
    <w:rsid w:val="0010745D"/>
    <w:rsid w:val="001077F5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85"/>
    <w:rsid w:val="001243AC"/>
    <w:rsid w:val="00124970"/>
    <w:rsid w:val="00124B21"/>
    <w:rsid w:val="00125620"/>
    <w:rsid w:val="00125EFD"/>
    <w:rsid w:val="00131FA3"/>
    <w:rsid w:val="00133A7E"/>
    <w:rsid w:val="00134ED7"/>
    <w:rsid w:val="00137129"/>
    <w:rsid w:val="00137416"/>
    <w:rsid w:val="00140C5D"/>
    <w:rsid w:val="00142D48"/>
    <w:rsid w:val="001432E7"/>
    <w:rsid w:val="001445F8"/>
    <w:rsid w:val="00145714"/>
    <w:rsid w:val="00147E2E"/>
    <w:rsid w:val="00150EF5"/>
    <w:rsid w:val="001511E6"/>
    <w:rsid w:val="00151525"/>
    <w:rsid w:val="00151E5B"/>
    <w:rsid w:val="00152E0D"/>
    <w:rsid w:val="001535DE"/>
    <w:rsid w:val="001553E0"/>
    <w:rsid w:val="00160D52"/>
    <w:rsid w:val="00161AB4"/>
    <w:rsid w:val="00161E9E"/>
    <w:rsid w:val="00165A4F"/>
    <w:rsid w:val="00165C99"/>
    <w:rsid w:val="0016636C"/>
    <w:rsid w:val="00166A7C"/>
    <w:rsid w:val="00167129"/>
    <w:rsid w:val="00170B4B"/>
    <w:rsid w:val="0017139C"/>
    <w:rsid w:val="00174830"/>
    <w:rsid w:val="00175812"/>
    <w:rsid w:val="001764C3"/>
    <w:rsid w:val="001777F9"/>
    <w:rsid w:val="001801D1"/>
    <w:rsid w:val="001804CD"/>
    <w:rsid w:val="001809F1"/>
    <w:rsid w:val="00180B55"/>
    <w:rsid w:val="00183968"/>
    <w:rsid w:val="00183E81"/>
    <w:rsid w:val="00186FFC"/>
    <w:rsid w:val="001909D8"/>
    <w:rsid w:val="00190B9D"/>
    <w:rsid w:val="00191A2D"/>
    <w:rsid w:val="00191AAD"/>
    <w:rsid w:val="00191DEB"/>
    <w:rsid w:val="0019287E"/>
    <w:rsid w:val="00193535"/>
    <w:rsid w:val="00196F17"/>
    <w:rsid w:val="001A19F4"/>
    <w:rsid w:val="001A2372"/>
    <w:rsid w:val="001A5BC2"/>
    <w:rsid w:val="001A5FFE"/>
    <w:rsid w:val="001A771A"/>
    <w:rsid w:val="001A7768"/>
    <w:rsid w:val="001A77AC"/>
    <w:rsid w:val="001B0760"/>
    <w:rsid w:val="001B1F51"/>
    <w:rsid w:val="001B1F60"/>
    <w:rsid w:val="001B3DE0"/>
    <w:rsid w:val="001B5F66"/>
    <w:rsid w:val="001B73E3"/>
    <w:rsid w:val="001C0075"/>
    <w:rsid w:val="001C0743"/>
    <w:rsid w:val="001C106D"/>
    <w:rsid w:val="001C14E1"/>
    <w:rsid w:val="001C18B7"/>
    <w:rsid w:val="001C1922"/>
    <w:rsid w:val="001C1A9B"/>
    <w:rsid w:val="001C2341"/>
    <w:rsid w:val="001C40A8"/>
    <w:rsid w:val="001C5975"/>
    <w:rsid w:val="001C6871"/>
    <w:rsid w:val="001D168D"/>
    <w:rsid w:val="001D1927"/>
    <w:rsid w:val="001D1A4F"/>
    <w:rsid w:val="001D29B1"/>
    <w:rsid w:val="001D3D02"/>
    <w:rsid w:val="001D637A"/>
    <w:rsid w:val="001D6CF8"/>
    <w:rsid w:val="001E0B40"/>
    <w:rsid w:val="001E1605"/>
    <w:rsid w:val="001E4197"/>
    <w:rsid w:val="001E431F"/>
    <w:rsid w:val="001E47A1"/>
    <w:rsid w:val="001E4CA2"/>
    <w:rsid w:val="001E596D"/>
    <w:rsid w:val="001E6472"/>
    <w:rsid w:val="001E6C94"/>
    <w:rsid w:val="001E7553"/>
    <w:rsid w:val="001E7F2C"/>
    <w:rsid w:val="001F11C3"/>
    <w:rsid w:val="001F1E7A"/>
    <w:rsid w:val="001F2AEE"/>
    <w:rsid w:val="001F34BA"/>
    <w:rsid w:val="001F49F3"/>
    <w:rsid w:val="001F56E3"/>
    <w:rsid w:val="001F5A6B"/>
    <w:rsid w:val="001F7537"/>
    <w:rsid w:val="001F7BA0"/>
    <w:rsid w:val="00200FCC"/>
    <w:rsid w:val="00202CEC"/>
    <w:rsid w:val="0020507B"/>
    <w:rsid w:val="002071AA"/>
    <w:rsid w:val="002072DE"/>
    <w:rsid w:val="00207E2A"/>
    <w:rsid w:val="0021106A"/>
    <w:rsid w:val="002117A7"/>
    <w:rsid w:val="00212C46"/>
    <w:rsid w:val="00213382"/>
    <w:rsid w:val="00213E8F"/>
    <w:rsid w:val="002154CC"/>
    <w:rsid w:val="00220663"/>
    <w:rsid w:val="00222195"/>
    <w:rsid w:val="002259A3"/>
    <w:rsid w:val="002265E0"/>
    <w:rsid w:val="00226F4D"/>
    <w:rsid w:val="0022706E"/>
    <w:rsid w:val="002274DC"/>
    <w:rsid w:val="002275C4"/>
    <w:rsid w:val="00230404"/>
    <w:rsid w:val="002331B6"/>
    <w:rsid w:val="0023483B"/>
    <w:rsid w:val="002368E7"/>
    <w:rsid w:val="002377FE"/>
    <w:rsid w:val="00241236"/>
    <w:rsid w:val="002429F0"/>
    <w:rsid w:val="002462C3"/>
    <w:rsid w:val="002466EB"/>
    <w:rsid w:val="00246BEC"/>
    <w:rsid w:val="00246CD5"/>
    <w:rsid w:val="00246FE9"/>
    <w:rsid w:val="00247211"/>
    <w:rsid w:val="00251460"/>
    <w:rsid w:val="00251F67"/>
    <w:rsid w:val="00253344"/>
    <w:rsid w:val="002547CE"/>
    <w:rsid w:val="00254ACB"/>
    <w:rsid w:val="002552DA"/>
    <w:rsid w:val="0025653A"/>
    <w:rsid w:val="0025682A"/>
    <w:rsid w:val="00260CE0"/>
    <w:rsid w:val="00261AA3"/>
    <w:rsid w:val="0026289A"/>
    <w:rsid w:val="00263D5A"/>
    <w:rsid w:val="00263F70"/>
    <w:rsid w:val="00264504"/>
    <w:rsid w:val="00264874"/>
    <w:rsid w:val="00265377"/>
    <w:rsid w:val="00266029"/>
    <w:rsid w:val="002668EA"/>
    <w:rsid w:val="00270918"/>
    <w:rsid w:val="00270927"/>
    <w:rsid w:val="0027094C"/>
    <w:rsid w:val="00270D59"/>
    <w:rsid w:val="002739AE"/>
    <w:rsid w:val="00273C17"/>
    <w:rsid w:val="00274988"/>
    <w:rsid w:val="00274E1A"/>
    <w:rsid w:val="00276686"/>
    <w:rsid w:val="0028039F"/>
    <w:rsid w:val="00282273"/>
    <w:rsid w:val="00282768"/>
    <w:rsid w:val="00282E9F"/>
    <w:rsid w:val="00284F32"/>
    <w:rsid w:val="00287835"/>
    <w:rsid w:val="00292A6C"/>
    <w:rsid w:val="00292E00"/>
    <w:rsid w:val="002938D2"/>
    <w:rsid w:val="002940EE"/>
    <w:rsid w:val="002948ED"/>
    <w:rsid w:val="00294A0B"/>
    <w:rsid w:val="00295E5E"/>
    <w:rsid w:val="002A2254"/>
    <w:rsid w:val="002A36B9"/>
    <w:rsid w:val="002A3B9D"/>
    <w:rsid w:val="002A3F54"/>
    <w:rsid w:val="002A4BDA"/>
    <w:rsid w:val="002A50B0"/>
    <w:rsid w:val="002A5624"/>
    <w:rsid w:val="002B0878"/>
    <w:rsid w:val="002B11F2"/>
    <w:rsid w:val="002B1D89"/>
    <w:rsid w:val="002B54AF"/>
    <w:rsid w:val="002B5738"/>
    <w:rsid w:val="002B5906"/>
    <w:rsid w:val="002B5AC7"/>
    <w:rsid w:val="002B5B48"/>
    <w:rsid w:val="002B61F0"/>
    <w:rsid w:val="002B6363"/>
    <w:rsid w:val="002B735E"/>
    <w:rsid w:val="002B7798"/>
    <w:rsid w:val="002C2DE8"/>
    <w:rsid w:val="002D09EC"/>
    <w:rsid w:val="002D0C99"/>
    <w:rsid w:val="002D15CA"/>
    <w:rsid w:val="002D1EEB"/>
    <w:rsid w:val="002D3EAB"/>
    <w:rsid w:val="002D466F"/>
    <w:rsid w:val="002D4C4A"/>
    <w:rsid w:val="002D71CA"/>
    <w:rsid w:val="002D77A5"/>
    <w:rsid w:val="002D7A5F"/>
    <w:rsid w:val="002E10C7"/>
    <w:rsid w:val="002E3003"/>
    <w:rsid w:val="002E5D4F"/>
    <w:rsid w:val="002E76D1"/>
    <w:rsid w:val="002F0297"/>
    <w:rsid w:val="002F07BE"/>
    <w:rsid w:val="002F0AD6"/>
    <w:rsid w:val="002F0F77"/>
    <w:rsid w:val="002F2776"/>
    <w:rsid w:val="002F2B2A"/>
    <w:rsid w:val="002F363B"/>
    <w:rsid w:val="002F392A"/>
    <w:rsid w:val="002F47E9"/>
    <w:rsid w:val="002F53AD"/>
    <w:rsid w:val="002F6CBC"/>
    <w:rsid w:val="002F6F57"/>
    <w:rsid w:val="00300037"/>
    <w:rsid w:val="00301A06"/>
    <w:rsid w:val="003022C1"/>
    <w:rsid w:val="00302941"/>
    <w:rsid w:val="00302E3D"/>
    <w:rsid w:val="00306007"/>
    <w:rsid w:val="0031063F"/>
    <w:rsid w:val="00310CCA"/>
    <w:rsid w:val="0031151C"/>
    <w:rsid w:val="003121C1"/>
    <w:rsid w:val="00312DF9"/>
    <w:rsid w:val="00313250"/>
    <w:rsid w:val="00313D7D"/>
    <w:rsid w:val="0031643C"/>
    <w:rsid w:val="00316F47"/>
    <w:rsid w:val="00317AF2"/>
    <w:rsid w:val="003204E3"/>
    <w:rsid w:val="00321866"/>
    <w:rsid w:val="00322013"/>
    <w:rsid w:val="00322CA3"/>
    <w:rsid w:val="003235AB"/>
    <w:rsid w:val="00325011"/>
    <w:rsid w:val="00325D9A"/>
    <w:rsid w:val="00326366"/>
    <w:rsid w:val="00326A4B"/>
    <w:rsid w:val="00326C4A"/>
    <w:rsid w:val="0032762D"/>
    <w:rsid w:val="00327E9D"/>
    <w:rsid w:val="00331313"/>
    <w:rsid w:val="00336361"/>
    <w:rsid w:val="00336984"/>
    <w:rsid w:val="0034251D"/>
    <w:rsid w:val="00343A11"/>
    <w:rsid w:val="0034514B"/>
    <w:rsid w:val="0034551E"/>
    <w:rsid w:val="0034655F"/>
    <w:rsid w:val="00346BCE"/>
    <w:rsid w:val="00350AA9"/>
    <w:rsid w:val="00350AE9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6768"/>
    <w:rsid w:val="00376977"/>
    <w:rsid w:val="00377135"/>
    <w:rsid w:val="0037759B"/>
    <w:rsid w:val="003827A2"/>
    <w:rsid w:val="00383311"/>
    <w:rsid w:val="0038381A"/>
    <w:rsid w:val="00383A60"/>
    <w:rsid w:val="00385447"/>
    <w:rsid w:val="003865AC"/>
    <w:rsid w:val="0038716D"/>
    <w:rsid w:val="00387C10"/>
    <w:rsid w:val="00390037"/>
    <w:rsid w:val="003902FC"/>
    <w:rsid w:val="00392449"/>
    <w:rsid w:val="003940F3"/>
    <w:rsid w:val="00395E57"/>
    <w:rsid w:val="00396889"/>
    <w:rsid w:val="003969DB"/>
    <w:rsid w:val="00396F34"/>
    <w:rsid w:val="00397001"/>
    <w:rsid w:val="00397730"/>
    <w:rsid w:val="003A0AE2"/>
    <w:rsid w:val="003A10E8"/>
    <w:rsid w:val="003A12EE"/>
    <w:rsid w:val="003A1453"/>
    <w:rsid w:val="003A1EA1"/>
    <w:rsid w:val="003A31C1"/>
    <w:rsid w:val="003A3281"/>
    <w:rsid w:val="003A3410"/>
    <w:rsid w:val="003A46A4"/>
    <w:rsid w:val="003A4804"/>
    <w:rsid w:val="003A5845"/>
    <w:rsid w:val="003A701A"/>
    <w:rsid w:val="003A7B04"/>
    <w:rsid w:val="003B0539"/>
    <w:rsid w:val="003B1E3C"/>
    <w:rsid w:val="003B535D"/>
    <w:rsid w:val="003B6B1D"/>
    <w:rsid w:val="003C124D"/>
    <w:rsid w:val="003C1E4F"/>
    <w:rsid w:val="003C2BF4"/>
    <w:rsid w:val="003C2DBA"/>
    <w:rsid w:val="003C3D57"/>
    <w:rsid w:val="003C4CF5"/>
    <w:rsid w:val="003C6F31"/>
    <w:rsid w:val="003D03F9"/>
    <w:rsid w:val="003D2814"/>
    <w:rsid w:val="003D4E92"/>
    <w:rsid w:val="003D521F"/>
    <w:rsid w:val="003D52CB"/>
    <w:rsid w:val="003D5568"/>
    <w:rsid w:val="003D5A79"/>
    <w:rsid w:val="003E02D9"/>
    <w:rsid w:val="003E09C0"/>
    <w:rsid w:val="003E0CAD"/>
    <w:rsid w:val="003E380E"/>
    <w:rsid w:val="003E442E"/>
    <w:rsid w:val="003E4922"/>
    <w:rsid w:val="003E496B"/>
    <w:rsid w:val="003E550F"/>
    <w:rsid w:val="003E6B46"/>
    <w:rsid w:val="003E7484"/>
    <w:rsid w:val="003E77A9"/>
    <w:rsid w:val="003F12B7"/>
    <w:rsid w:val="003F1BB6"/>
    <w:rsid w:val="003F2081"/>
    <w:rsid w:val="003F2581"/>
    <w:rsid w:val="003F3497"/>
    <w:rsid w:val="003F3851"/>
    <w:rsid w:val="003F38D0"/>
    <w:rsid w:val="004003F3"/>
    <w:rsid w:val="004023B4"/>
    <w:rsid w:val="00403F75"/>
    <w:rsid w:val="00404188"/>
    <w:rsid w:val="00406202"/>
    <w:rsid w:val="00406EB6"/>
    <w:rsid w:val="00410A78"/>
    <w:rsid w:val="00410D3F"/>
    <w:rsid w:val="0041483A"/>
    <w:rsid w:val="0042078C"/>
    <w:rsid w:val="00420A25"/>
    <w:rsid w:val="00422036"/>
    <w:rsid w:val="00422C6E"/>
    <w:rsid w:val="00425FA7"/>
    <w:rsid w:val="00426059"/>
    <w:rsid w:val="00426589"/>
    <w:rsid w:val="00427A1C"/>
    <w:rsid w:val="00427E97"/>
    <w:rsid w:val="00430CA4"/>
    <w:rsid w:val="00436A76"/>
    <w:rsid w:val="00436C95"/>
    <w:rsid w:val="00437399"/>
    <w:rsid w:val="00437F2A"/>
    <w:rsid w:val="00440070"/>
    <w:rsid w:val="00440A7C"/>
    <w:rsid w:val="00442421"/>
    <w:rsid w:val="004440AF"/>
    <w:rsid w:val="00445987"/>
    <w:rsid w:val="00446424"/>
    <w:rsid w:val="00446923"/>
    <w:rsid w:val="00446963"/>
    <w:rsid w:val="00447310"/>
    <w:rsid w:val="00447599"/>
    <w:rsid w:val="0044760A"/>
    <w:rsid w:val="0044798B"/>
    <w:rsid w:val="0045039F"/>
    <w:rsid w:val="00451ED4"/>
    <w:rsid w:val="00453AD6"/>
    <w:rsid w:val="0045431A"/>
    <w:rsid w:val="0045525D"/>
    <w:rsid w:val="00456758"/>
    <w:rsid w:val="00456C2A"/>
    <w:rsid w:val="0045721F"/>
    <w:rsid w:val="00457A9E"/>
    <w:rsid w:val="00457DD8"/>
    <w:rsid w:val="004603F3"/>
    <w:rsid w:val="004634EF"/>
    <w:rsid w:val="00463BFC"/>
    <w:rsid w:val="00465C1E"/>
    <w:rsid w:val="0046690F"/>
    <w:rsid w:val="004703FF"/>
    <w:rsid w:val="004715C6"/>
    <w:rsid w:val="00472B20"/>
    <w:rsid w:val="004735FA"/>
    <w:rsid w:val="004740E7"/>
    <w:rsid w:val="0047734B"/>
    <w:rsid w:val="0047754B"/>
    <w:rsid w:val="00477C81"/>
    <w:rsid w:val="00480BF9"/>
    <w:rsid w:val="00480C38"/>
    <w:rsid w:val="004816A9"/>
    <w:rsid w:val="00482012"/>
    <w:rsid w:val="00482DC2"/>
    <w:rsid w:val="00483BF6"/>
    <w:rsid w:val="00486613"/>
    <w:rsid w:val="004869D5"/>
    <w:rsid w:val="00486B45"/>
    <w:rsid w:val="00486F82"/>
    <w:rsid w:val="0048760F"/>
    <w:rsid w:val="004879A5"/>
    <w:rsid w:val="004904D0"/>
    <w:rsid w:val="00491620"/>
    <w:rsid w:val="004922AA"/>
    <w:rsid w:val="004940B1"/>
    <w:rsid w:val="00494BEC"/>
    <w:rsid w:val="00495622"/>
    <w:rsid w:val="004972AC"/>
    <w:rsid w:val="004A40C8"/>
    <w:rsid w:val="004A5F7F"/>
    <w:rsid w:val="004A74A6"/>
    <w:rsid w:val="004B1A5A"/>
    <w:rsid w:val="004B1FF3"/>
    <w:rsid w:val="004B2DF1"/>
    <w:rsid w:val="004B2E5C"/>
    <w:rsid w:val="004B4850"/>
    <w:rsid w:val="004B4881"/>
    <w:rsid w:val="004C0205"/>
    <w:rsid w:val="004C0357"/>
    <w:rsid w:val="004C35DD"/>
    <w:rsid w:val="004C3F9F"/>
    <w:rsid w:val="004C4615"/>
    <w:rsid w:val="004C6E93"/>
    <w:rsid w:val="004C7712"/>
    <w:rsid w:val="004C7A97"/>
    <w:rsid w:val="004C7E94"/>
    <w:rsid w:val="004D1814"/>
    <w:rsid w:val="004D3B6E"/>
    <w:rsid w:val="004D4538"/>
    <w:rsid w:val="004D538D"/>
    <w:rsid w:val="004D58EA"/>
    <w:rsid w:val="004D6065"/>
    <w:rsid w:val="004D7B43"/>
    <w:rsid w:val="004D7D9E"/>
    <w:rsid w:val="004E1912"/>
    <w:rsid w:val="004E3CAE"/>
    <w:rsid w:val="004E41B7"/>
    <w:rsid w:val="004E4809"/>
    <w:rsid w:val="004E5A71"/>
    <w:rsid w:val="004E614C"/>
    <w:rsid w:val="004E7213"/>
    <w:rsid w:val="004E7595"/>
    <w:rsid w:val="004E7C40"/>
    <w:rsid w:val="004E7EDE"/>
    <w:rsid w:val="004F0421"/>
    <w:rsid w:val="004F0E0A"/>
    <w:rsid w:val="004F2BAF"/>
    <w:rsid w:val="004F3AFF"/>
    <w:rsid w:val="004F674C"/>
    <w:rsid w:val="004F7531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583"/>
    <w:rsid w:val="005145F2"/>
    <w:rsid w:val="00514ED9"/>
    <w:rsid w:val="00517990"/>
    <w:rsid w:val="00517F6B"/>
    <w:rsid w:val="00520723"/>
    <w:rsid w:val="00522BB0"/>
    <w:rsid w:val="0052402A"/>
    <w:rsid w:val="0052451C"/>
    <w:rsid w:val="00524CCA"/>
    <w:rsid w:val="00526EAD"/>
    <w:rsid w:val="005276D4"/>
    <w:rsid w:val="005301F3"/>
    <w:rsid w:val="00530A88"/>
    <w:rsid w:val="00532408"/>
    <w:rsid w:val="00532B71"/>
    <w:rsid w:val="005338AB"/>
    <w:rsid w:val="00534B88"/>
    <w:rsid w:val="00535248"/>
    <w:rsid w:val="00536984"/>
    <w:rsid w:val="00536AB3"/>
    <w:rsid w:val="00536BEA"/>
    <w:rsid w:val="005377CF"/>
    <w:rsid w:val="00540000"/>
    <w:rsid w:val="00540439"/>
    <w:rsid w:val="00541CF3"/>
    <w:rsid w:val="00542511"/>
    <w:rsid w:val="00542D21"/>
    <w:rsid w:val="00543903"/>
    <w:rsid w:val="00545526"/>
    <w:rsid w:val="005519B4"/>
    <w:rsid w:val="0055241F"/>
    <w:rsid w:val="005524A5"/>
    <w:rsid w:val="005527CF"/>
    <w:rsid w:val="005534CE"/>
    <w:rsid w:val="00554D05"/>
    <w:rsid w:val="00554D15"/>
    <w:rsid w:val="00555B6D"/>
    <w:rsid w:val="00556FDB"/>
    <w:rsid w:val="005605F6"/>
    <w:rsid w:val="00560A7E"/>
    <w:rsid w:val="00560F6A"/>
    <w:rsid w:val="005631F2"/>
    <w:rsid w:val="00565A2D"/>
    <w:rsid w:val="0056611C"/>
    <w:rsid w:val="0056704D"/>
    <w:rsid w:val="0057075F"/>
    <w:rsid w:val="005722D1"/>
    <w:rsid w:val="0057266F"/>
    <w:rsid w:val="00572B65"/>
    <w:rsid w:val="00573239"/>
    <w:rsid w:val="005737CE"/>
    <w:rsid w:val="00574371"/>
    <w:rsid w:val="00575CE1"/>
    <w:rsid w:val="00576340"/>
    <w:rsid w:val="00577AFE"/>
    <w:rsid w:val="00580712"/>
    <w:rsid w:val="00581254"/>
    <w:rsid w:val="005820F6"/>
    <w:rsid w:val="00582DDE"/>
    <w:rsid w:val="0058449C"/>
    <w:rsid w:val="00585516"/>
    <w:rsid w:val="00585979"/>
    <w:rsid w:val="00585D47"/>
    <w:rsid w:val="00590DB9"/>
    <w:rsid w:val="00590FFF"/>
    <w:rsid w:val="005914DB"/>
    <w:rsid w:val="00594B19"/>
    <w:rsid w:val="00594E64"/>
    <w:rsid w:val="005953CC"/>
    <w:rsid w:val="00595855"/>
    <w:rsid w:val="00596D56"/>
    <w:rsid w:val="005A17AA"/>
    <w:rsid w:val="005A35EF"/>
    <w:rsid w:val="005A44DB"/>
    <w:rsid w:val="005A4A35"/>
    <w:rsid w:val="005A55A4"/>
    <w:rsid w:val="005A615F"/>
    <w:rsid w:val="005A7CE8"/>
    <w:rsid w:val="005A7E5E"/>
    <w:rsid w:val="005B0B34"/>
    <w:rsid w:val="005B2397"/>
    <w:rsid w:val="005B27A1"/>
    <w:rsid w:val="005B283F"/>
    <w:rsid w:val="005B4C6E"/>
    <w:rsid w:val="005C07E2"/>
    <w:rsid w:val="005C0FA7"/>
    <w:rsid w:val="005C17EA"/>
    <w:rsid w:val="005C2123"/>
    <w:rsid w:val="005C3F91"/>
    <w:rsid w:val="005C4DBD"/>
    <w:rsid w:val="005C5B4D"/>
    <w:rsid w:val="005C66F5"/>
    <w:rsid w:val="005D0885"/>
    <w:rsid w:val="005D1063"/>
    <w:rsid w:val="005D1225"/>
    <w:rsid w:val="005D1418"/>
    <w:rsid w:val="005D1DE4"/>
    <w:rsid w:val="005D274B"/>
    <w:rsid w:val="005D2DF1"/>
    <w:rsid w:val="005D5771"/>
    <w:rsid w:val="005D6BE9"/>
    <w:rsid w:val="005D6FD9"/>
    <w:rsid w:val="005D700C"/>
    <w:rsid w:val="005E0398"/>
    <w:rsid w:val="005E09E3"/>
    <w:rsid w:val="005E0B0F"/>
    <w:rsid w:val="005E1AA6"/>
    <w:rsid w:val="005E2377"/>
    <w:rsid w:val="005E3A80"/>
    <w:rsid w:val="005E4043"/>
    <w:rsid w:val="005E4196"/>
    <w:rsid w:val="005E4E39"/>
    <w:rsid w:val="005E6E0D"/>
    <w:rsid w:val="005E7D8D"/>
    <w:rsid w:val="005F1B25"/>
    <w:rsid w:val="005F20E0"/>
    <w:rsid w:val="005F2689"/>
    <w:rsid w:val="005F2A6D"/>
    <w:rsid w:val="005F3E0F"/>
    <w:rsid w:val="005F57FC"/>
    <w:rsid w:val="005F6607"/>
    <w:rsid w:val="005F6D0D"/>
    <w:rsid w:val="00600C3B"/>
    <w:rsid w:val="00600E46"/>
    <w:rsid w:val="00600F63"/>
    <w:rsid w:val="006012D0"/>
    <w:rsid w:val="00601738"/>
    <w:rsid w:val="00601B63"/>
    <w:rsid w:val="00601FAC"/>
    <w:rsid w:val="00602FC2"/>
    <w:rsid w:val="00603324"/>
    <w:rsid w:val="0060411B"/>
    <w:rsid w:val="00605BEB"/>
    <w:rsid w:val="00605E94"/>
    <w:rsid w:val="00611B40"/>
    <w:rsid w:val="00611E3F"/>
    <w:rsid w:val="006123E4"/>
    <w:rsid w:val="00612926"/>
    <w:rsid w:val="006132C4"/>
    <w:rsid w:val="00614163"/>
    <w:rsid w:val="0062128E"/>
    <w:rsid w:val="00622E22"/>
    <w:rsid w:val="00626806"/>
    <w:rsid w:val="00626F29"/>
    <w:rsid w:val="00627438"/>
    <w:rsid w:val="00630333"/>
    <w:rsid w:val="00630A6E"/>
    <w:rsid w:val="006323A3"/>
    <w:rsid w:val="006327D9"/>
    <w:rsid w:val="00632A4E"/>
    <w:rsid w:val="006333A2"/>
    <w:rsid w:val="00635046"/>
    <w:rsid w:val="006360CF"/>
    <w:rsid w:val="00637D81"/>
    <w:rsid w:val="00640531"/>
    <w:rsid w:val="00642CD8"/>
    <w:rsid w:val="00643516"/>
    <w:rsid w:val="006445B5"/>
    <w:rsid w:val="00646850"/>
    <w:rsid w:val="00646B21"/>
    <w:rsid w:val="006506AB"/>
    <w:rsid w:val="00650D78"/>
    <w:rsid w:val="00650FA2"/>
    <w:rsid w:val="00651CE1"/>
    <w:rsid w:val="0065298F"/>
    <w:rsid w:val="0065321C"/>
    <w:rsid w:val="006534C2"/>
    <w:rsid w:val="006537FF"/>
    <w:rsid w:val="006543A9"/>
    <w:rsid w:val="006552EA"/>
    <w:rsid w:val="006569BD"/>
    <w:rsid w:val="00656DA7"/>
    <w:rsid w:val="006579E1"/>
    <w:rsid w:val="0066145A"/>
    <w:rsid w:val="0066465F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777F1"/>
    <w:rsid w:val="006802FF"/>
    <w:rsid w:val="00681C4B"/>
    <w:rsid w:val="00681E7E"/>
    <w:rsid w:val="0068240D"/>
    <w:rsid w:val="0068462D"/>
    <w:rsid w:val="00684800"/>
    <w:rsid w:val="006853AF"/>
    <w:rsid w:val="00686060"/>
    <w:rsid w:val="00686636"/>
    <w:rsid w:val="00686796"/>
    <w:rsid w:val="00691FFC"/>
    <w:rsid w:val="006923DF"/>
    <w:rsid w:val="00692CEB"/>
    <w:rsid w:val="006942BB"/>
    <w:rsid w:val="006943B4"/>
    <w:rsid w:val="006944DF"/>
    <w:rsid w:val="00694F52"/>
    <w:rsid w:val="00695835"/>
    <w:rsid w:val="006959B8"/>
    <w:rsid w:val="006960E5"/>
    <w:rsid w:val="006963C2"/>
    <w:rsid w:val="006970A7"/>
    <w:rsid w:val="006A09C0"/>
    <w:rsid w:val="006A1BC8"/>
    <w:rsid w:val="006A25B6"/>
    <w:rsid w:val="006A4231"/>
    <w:rsid w:val="006A4F0E"/>
    <w:rsid w:val="006A554D"/>
    <w:rsid w:val="006A55FF"/>
    <w:rsid w:val="006A671A"/>
    <w:rsid w:val="006B171A"/>
    <w:rsid w:val="006B1BC9"/>
    <w:rsid w:val="006B1D23"/>
    <w:rsid w:val="006B3E9C"/>
    <w:rsid w:val="006B3ECE"/>
    <w:rsid w:val="006B6CAF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D479E"/>
    <w:rsid w:val="006E0A83"/>
    <w:rsid w:val="006E14B7"/>
    <w:rsid w:val="006E32C6"/>
    <w:rsid w:val="006E3490"/>
    <w:rsid w:val="006E5898"/>
    <w:rsid w:val="006E58C8"/>
    <w:rsid w:val="006E6191"/>
    <w:rsid w:val="006E6EF8"/>
    <w:rsid w:val="006F1A1F"/>
    <w:rsid w:val="006F202E"/>
    <w:rsid w:val="006F228B"/>
    <w:rsid w:val="006F505B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05E9C"/>
    <w:rsid w:val="00706579"/>
    <w:rsid w:val="007101DF"/>
    <w:rsid w:val="00710CED"/>
    <w:rsid w:val="00710EFE"/>
    <w:rsid w:val="007118BB"/>
    <w:rsid w:val="007128B0"/>
    <w:rsid w:val="00712BCD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27338"/>
    <w:rsid w:val="0073094E"/>
    <w:rsid w:val="00730C6A"/>
    <w:rsid w:val="007317F5"/>
    <w:rsid w:val="00731FB4"/>
    <w:rsid w:val="007331DB"/>
    <w:rsid w:val="0073436D"/>
    <w:rsid w:val="007351C4"/>
    <w:rsid w:val="00735A46"/>
    <w:rsid w:val="00737149"/>
    <w:rsid w:val="007417CE"/>
    <w:rsid w:val="0074283E"/>
    <w:rsid w:val="00744683"/>
    <w:rsid w:val="00745B09"/>
    <w:rsid w:val="00745FD9"/>
    <w:rsid w:val="007461FA"/>
    <w:rsid w:val="00746D7C"/>
    <w:rsid w:val="007477C2"/>
    <w:rsid w:val="007536F8"/>
    <w:rsid w:val="00753ED7"/>
    <w:rsid w:val="0075465F"/>
    <w:rsid w:val="0075771E"/>
    <w:rsid w:val="00760857"/>
    <w:rsid w:val="00762B32"/>
    <w:rsid w:val="00762BCD"/>
    <w:rsid w:val="007636AD"/>
    <w:rsid w:val="007646CB"/>
    <w:rsid w:val="00764B1E"/>
    <w:rsid w:val="00764D41"/>
    <w:rsid w:val="007663AA"/>
    <w:rsid w:val="007664F6"/>
    <w:rsid w:val="0076743C"/>
    <w:rsid w:val="00767D40"/>
    <w:rsid w:val="007704E3"/>
    <w:rsid w:val="00770CEB"/>
    <w:rsid w:val="0077250A"/>
    <w:rsid w:val="007727FE"/>
    <w:rsid w:val="007766D3"/>
    <w:rsid w:val="00780D63"/>
    <w:rsid w:val="0078156F"/>
    <w:rsid w:val="00781CA0"/>
    <w:rsid w:val="0078264F"/>
    <w:rsid w:val="00782AE9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226E"/>
    <w:rsid w:val="007A30B8"/>
    <w:rsid w:val="007A5D77"/>
    <w:rsid w:val="007A6557"/>
    <w:rsid w:val="007A682B"/>
    <w:rsid w:val="007B2453"/>
    <w:rsid w:val="007B2840"/>
    <w:rsid w:val="007B2B67"/>
    <w:rsid w:val="007B5E55"/>
    <w:rsid w:val="007B5FBA"/>
    <w:rsid w:val="007B7D1D"/>
    <w:rsid w:val="007B7D37"/>
    <w:rsid w:val="007B7DD6"/>
    <w:rsid w:val="007C0B42"/>
    <w:rsid w:val="007C2DEF"/>
    <w:rsid w:val="007C31C9"/>
    <w:rsid w:val="007C6C94"/>
    <w:rsid w:val="007D021E"/>
    <w:rsid w:val="007D07DE"/>
    <w:rsid w:val="007D1D92"/>
    <w:rsid w:val="007D2185"/>
    <w:rsid w:val="007D2ABD"/>
    <w:rsid w:val="007D3293"/>
    <w:rsid w:val="007D64F4"/>
    <w:rsid w:val="007E2B8F"/>
    <w:rsid w:val="007E3034"/>
    <w:rsid w:val="007E4A69"/>
    <w:rsid w:val="007E5448"/>
    <w:rsid w:val="007E5A49"/>
    <w:rsid w:val="007E6017"/>
    <w:rsid w:val="007E69FF"/>
    <w:rsid w:val="007E70D0"/>
    <w:rsid w:val="007E74AA"/>
    <w:rsid w:val="007F1CE2"/>
    <w:rsid w:val="007F2BD3"/>
    <w:rsid w:val="007F317E"/>
    <w:rsid w:val="007F3ACA"/>
    <w:rsid w:val="00801AFD"/>
    <w:rsid w:val="00802F94"/>
    <w:rsid w:val="00804B6F"/>
    <w:rsid w:val="0080505C"/>
    <w:rsid w:val="00807305"/>
    <w:rsid w:val="00807645"/>
    <w:rsid w:val="00807A1E"/>
    <w:rsid w:val="00812C93"/>
    <w:rsid w:val="00813B43"/>
    <w:rsid w:val="00814000"/>
    <w:rsid w:val="00815527"/>
    <w:rsid w:val="0081554D"/>
    <w:rsid w:val="008159B0"/>
    <w:rsid w:val="00816DD2"/>
    <w:rsid w:val="00817020"/>
    <w:rsid w:val="0081799E"/>
    <w:rsid w:val="00817A58"/>
    <w:rsid w:val="008209F6"/>
    <w:rsid w:val="00821380"/>
    <w:rsid w:val="00822C33"/>
    <w:rsid w:val="008234E6"/>
    <w:rsid w:val="008262DB"/>
    <w:rsid w:val="0082671F"/>
    <w:rsid w:val="00827411"/>
    <w:rsid w:val="00830246"/>
    <w:rsid w:val="00832B02"/>
    <w:rsid w:val="008331B7"/>
    <w:rsid w:val="0083367F"/>
    <w:rsid w:val="00833977"/>
    <w:rsid w:val="008343ED"/>
    <w:rsid w:val="008347F0"/>
    <w:rsid w:val="008349BA"/>
    <w:rsid w:val="0084089C"/>
    <w:rsid w:val="008415C1"/>
    <w:rsid w:val="008417E4"/>
    <w:rsid w:val="00841A4D"/>
    <w:rsid w:val="00841EFE"/>
    <w:rsid w:val="00842673"/>
    <w:rsid w:val="008427A1"/>
    <w:rsid w:val="00844325"/>
    <w:rsid w:val="00850F3C"/>
    <w:rsid w:val="008530E9"/>
    <w:rsid w:val="00854BC6"/>
    <w:rsid w:val="00854F3E"/>
    <w:rsid w:val="0085717E"/>
    <w:rsid w:val="00857855"/>
    <w:rsid w:val="00860100"/>
    <w:rsid w:val="008617F4"/>
    <w:rsid w:val="00861AA4"/>
    <w:rsid w:val="00862BCE"/>
    <w:rsid w:val="00862CDB"/>
    <w:rsid w:val="00863BC3"/>
    <w:rsid w:val="008647F6"/>
    <w:rsid w:val="008653C0"/>
    <w:rsid w:val="00865581"/>
    <w:rsid w:val="00867ECE"/>
    <w:rsid w:val="00871615"/>
    <w:rsid w:val="00874E0E"/>
    <w:rsid w:val="00875362"/>
    <w:rsid w:val="008758CD"/>
    <w:rsid w:val="00875D7F"/>
    <w:rsid w:val="00875F7B"/>
    <w:rsid w:val="00876233"/>
    <w:rsid w:val="00876D6B"/>
    <w:rsid w:val="00876E87"/>
    <w:rsid w:val="008804EB"/>
    <w:rsid w:val="00880612"/>
    <w:rsid w:val="0088217A"/>
    <w:rsid w:val="00884476"/>
    <w:rsid w:val="00884A0E"/>
    <w:rsid w:val="00884AB5"/>
    <w:rsid w:val="00886500"/>
    <w:rsid w:val="00891F77"/>
    <w:rsid w:val="008A215F"/>
    <w:rsid w:val="008A374F"/>
    <w:rsid w:val="008A3812"/>
    <w:rsid w:val="008A62C5"/>
    <w:rsid w:val="008B2712"/>
    <w:rsid w:val="008B2C15"/>
    <w:rsid w:val="008B32CC"/>
    <w:rsid w:val="008B4494"/>
    <w:rsid w:val="008B4ECD"/>
    <w:rsid w:val="008B5854"/>
    <w:rsid w:val="008C004A"/>
    <w:rsid w:val="008C01CB"/>
    <w:rsid w:val="008C0750"/>
    <w:rsid w:val="008C1A72"/>
    <w:rsid w:val="008C2342"/>
    <w:rsid w:val="008C5E7B"/>
    <w:rsid w:val="008C6085"/>
    <w:rsid w:val="008C61E0"/>
    <w:rsid w:val="008C6353"/>
    <w:rsid w:val="008D0DAC"/>
    <w:rsid w:val="008D16CB"/>
    <w:rsid w:val="008D1D98"/>
    <w:rsid w:val="008D22D8"/>
    <w:rsid w:val="008D301C"/>
    <w:rsid w:val="008D3906"/>
    <w:rsid w:val="008D3B4A"/>
    <w:rsid w:val="008D4A05"/>
    <w:rsid w:val="008E153B"/>
    <w:rsid w:val="008E173F"/>
    <w:rsid w:val="008E1C32"/>
    <w:rsid w:val="008E2E0F"/>
    <w:rsid w:val="008E3035"/>
    <w:rsid w:val="008E3464"/>
    <w:rsid w:val="008E5B0D"/>
    <w:rsid w:val="008E5F8D"/>
    <w:rsid w:val="008E6044"/>
    <w:rsid w:val="008E60BE"/>
    <w:rsid w:val="008E68B6"/>
    <w:rsid w:val="008F100B"/>
    <w:rsid w:val="008F16FE"/>
    <w:rsid w:val="008F3A66"/>
    <w:rsid w:val="008F4A09"/>
    <w:rsid w:val="00901207"/>
    <w:rsid w:val="009019F8"/>
    <w:rsid w:val="009021FF"/>
    <w:rsid w:val="009023C8"/>
    <w:rsid w:val="00902DB9"/>
    <w:rsid w:val="00903061"/>
    <w:rsid w:val="00903295"/>
    <w:rsid w:val="0090398E"/>
    <w:rsid w:val="00903F33"/>
    <w:rsid w:val="0090468C"/>
    <w:rsid w:val="00905B92"/>
    <w:rsid w:val="00906377"/>
    <w:rsid w:val="009105D9"/>
    <w:rsid w:val="009129F0"/>
    <w:rsid w:val="00912A8D"/>
    <w:rsid w:val="00912B2D"/>
    <w:rsid w:val="00913F82"/>
    <w:rsid w:val="00914635"/>
    <w:rsid w:val="009156EB"/>
    <w:rsid w:val="00915D31"/>
    <w:rsid w:val="0091734E"/>
    <w:rsid w:val="009179D2"/>
    <w:rsid w:val="00920BA2"/>
    <w:rsid w:val="00920E13"/>
    <w:rsid w:val="0092237D"/>
    <w:rsid w:val="00922A61"/>
    <w:rsid w:val="00927AE2"/>
    <w:rsid w:val="00930CBE"/>
    <w:rsid w:val="00930D2E"/>
    <w:rsid w:val="00931AA2"/>
    <w:rsid w:val="009328FA"/>
    <w:rsid w:val="00937D80"/>
    <w:rsid w:val="009402DD"/>
    <w:rsid w:val="009406AC"/>
    <w:rsid w:val="009416E0"/>
    <w:rsid w:val="00941A44"/>
    <w:rsid w:val="00942632"/>
    <w:rsid w:val="00942647"/>
    <w:rsid w:val="0094284F"/>
    <w:rsid w:val="0094378A"/>
    <w:rsid w:val="00943D30"/>
    <w:rsid w:val="00943F01"/>
    <w:rsid w:val="00945749"/>
    <w:rsid w:val="00945A1A"/>
    <w:rsid w:val="009500B9"/>
    <w:rsid w:val="00950327"/>
    <w:rsid w:val="009508DC"/>
    <w:rsid w:val="0095128D"/>
    <w:rsid w:val="00951537"/>
    <w:rsid w:val="00951DAE"/>
    <w:rsid w:val="00951FFC"/>
    <w:rsid w:val="00953180"/>
    <w:rsid w:val="0095334B"/>
    <w:rsid w:val="009541AA"/>
    <w:rsid w:val="00956C93"/>
    <w:rsid w:val="00960DF5"/>
    <w:rsid w:val="00962E96"/>
    <w:rsid w:val="00963712"/>
    <w:rsid w:val="00964B85"/>
    <w:rsid w:val="00965D6C"/>
    <w:rsid w:val="00967496"/>
    <w:rsid w:val="00970057"/>
    <w:rsid w:val="0097042B"/>
    <w:rsid w:val="00970F15"/>
    <w:rsid w:val="00972398"/>
    <w:rsid w:val="0097324B"/>
    <w:rsid w:val="00973A67"/>
    <w:rsid w:val="00974376"/>
    <w:rsid w:val="00974413"/>
    <w:rsid w:val="0097604A"/>
    <w:rsid w:val="009764B0"/>
    <w:rsid w:val="0097730C"/>
    <w:rsid w:val="00977492"/>
    <w:rsid w:val="00977791"/>
    <w:rsid w:val="00980323"/>
    <w:rsid w:val="00981BF4"/>
    <w:rsid w:val="0098324F"/>
    <w:rsid w:val="009836E6"/>
    <w:rsid w:val="00987381"/>
    <w:rsid w:val="00987691"/>
    <w:rsid w:val="0099108A"/>
    <w:rsid w:val="0099128A"/>
    <w:rsid w:val="009918B5"/>
    <w:rsid w:val="009921D4"/>
    <w:rsid w:val="00992341"/>
    <w:rsid w:val="009924C4"/>
    <w:rsid w:val="0099259A"/>
    <w:rsid w:val="0099420E"/>
    <w:rsid w:val="00994A10"/>
    <w:rsid w:val="00995262"/>
    <w:rsid w:val="00995851"/>
    <w:rsid w:val="00996724"/>
    <w:rsid w:val="00997A84"/>
    <w:rsid w:val="009A16CE"/>
    <w:rsid w:val="009A2001"/>
    <w:rsid w:val="009A2088"/>
    <w:rsid w:val="009A2AA9"/>
    <w:rsid w:val="009A2ECE"/>
    <w:rsid w:val="009A47AF"/>
    <w:rsid w:val="009A4ECC"/>
    <w:rsid w:val="009A7023"/>
    <w:rsid w:val="009A73CB"/>
    <w:rsid w:val="009A7405"/>
    <w:rsid w:val="009A7AAE"/>
    <w:rsid w:val="009B2749"/>
    <w:rsid w:val="009B2808"/>
    <w:rsid w:val="009B3934"/>
    <w:rsid w:val="009B5478"/>
    <w:rsid w:val="009B5FA7"/>
    <w:rsid w:val="009C2FED"/>
    <w:rsid w:val="009C348E"/>
    <w:rsid w:val="009C4257"/>
    <w:rsid w:val="009C4291"/>
    <w:rsid w:val="009C56B6"/>
    <w:rsid w:val="009C74A8"/>
    <w:rsid w:val="009C7644"/>
    <w:rsid w:val="009C7769"/>
    <w:rsid w:val="009D01AA"/>
    <w:rsid w:val="009D0B28"/>
    <w:rsid w:val="009D120B"/>
    <w:rsid w:val="009D1EF2"/>
    <w:rsid w:val="009D325E"/>
    <w:rsid w:val="009D334D"/>
    <w:rsid w:val="009D338E"/>
    <w:rsid w:val="009D459F"/>
    <w:rsid w:val="009D4870"/>
    <w:rsid w:val="009D5259"/>
    <w:rsid w:val="009D6DB4"/>
    <w:rsid w:val="009E148B"/>
    <w:rsid w:val="009E2194"/>
    <w:rsid w:val="009E4AE1"/>
    <w:rsid w:val="009E58B7"/>
    <w:rsid w:val="009F115F"/>
    <w:rsid w:val="009F1202"/>
    <w:rsid w:val="009F1CA7"/>
    <w:rsid w:val="009F2949"/>
    <w:rsid w:val="009F2F55"/>
    <w:rsid w:val="009F674B"/>
    <w:rsid w:val="00A00391"/>
    <w:rsid w:val="00A0217F"/>
    <w:rsid w:val="00A062B1"/>
    <w:rsid w:val="00A077A3"/>
    <w:rsid w:val="00A10A20"/>
    <w:rsid w:val="00A11E0B"/>
    <w:rsid w:val="00A11F17"/>
    <w:rsid w:val="00A1481F"/>
    <w:rsid w:val="00A15D3B"/>
    <w:rsid w:val="00A2025E"/>
    <w:rsid w:val="00A210EB"/>
    <w:rsid w:val="00A22A41"/>
    <w:rsid w:val="00A25B5B"/>
    <w:rsid w:val="00A27847"/>
    <w:rsid w:val="00A27B07"/>
    <w:rsid w:val="00A27D9E"/>
    <w:rsid w:val="00A307CB"/>
    <w:rsid w:val="00A3084B"/>
    <w:rsid w:val="00A31CD8"/>
    <w:rsid w:val="00A33215"/>
    <w:rsid w:val="00A33333"/>
    <w:rsid w:val="00A36705"/>
    <w:rsid w:val="00A36F3D"/>
    <w:rsid w:val="00A406B3"/>
    <w:rsid w:val="00A41125"/>
    <w:rsid w:val="00A41146"/>
    <w:rsid w:val="00A42250"/>
    <w:rsid w:val="00A438E7"/>
    <w:rsid w:val="00A44DC5"/>
    <w:rsid w:val="00A45ACA"/>
    <w:rsid w:val="00A45CDD"/>
    <w:rsid w:val="00A4625A"/>
    <w:rsid w:val="00A47E99"/>
    <w:rsid w:val="00A50DD0"/>
    <w:rsid w:val="00A51846"/>
    <w:rsid w:val="00A552D5"/>
    <w:rsid w:val="00A55688"/>
    <w:rsid w:val="00A60A2E"/>
    <w:rsid w:val="00A610F0"/>
    <w:rsid w:val="00A6704C"/>
    <w:rsid w:val="00A67BC9"/>
    <w:rsid w:val="00A70005"/>
    <w:rsid w:val="00A70BE9"/>
    <w:rsid w:val="00A71A8A"/>
    <w:rsid w:val="00A72C3F"/>
    <w:rsid w:val="00A75BCE"/>
    <w:rsid w:val="00A76B75"/>
    <w:rsid w:val="00A77EF8"/>
    <w:rsid w:val="00A80D60"/>
    <w:rsid w:val="00A8158D"/>
    <w:rsid w:val="00A8195B"/>
    <w:rsid w:val="00A82EEB"/>
    <w:rsid w:val="00A837F8"/>
    <w:rsid w:val="00A84BF6"/>
    <w:rsid w:val="00A84D77"/>
    <w:rsid w:val="00A86AC7"/>
    <w:rsid w:val="00A87B85"/>
    <w:rsid w:val="00A91844"/>
    <w:rsid w:val="00A920C9"/>
    <w:rsid w:val="00A93777"/>
    <w:rsid w:val="00A96200"/>
    <w:rsid w:val="00A97490"/>
    <w:rsid w:val="00AA17C7"/>
    <w:rsid w:val="00AA3158"/>
    <w:rsid w:val="00AA3276"/>
    <w:rsid w:val="00AA3CAB"/>
    <w:rsid w:val="00AA5032"/>
    <w:rsid w:val="00AB1012"/>
    <w:rsid w:val="00AB10CA"/>
    <w:rsid w:val="00AB20C0"/>
    <w:rsid w:val="00AB4468"/>
    <w:rsid w:val="00AB462E"/>
    <w:rsid w:val="00AB616E"/>
    <w:rsid w:val="00AC1400"/>
    <w:rsid w:val="00AC407B"/>
    <w:rsid w:val="00AC4FA4"/>
    <w:rsid w:val="00AC53B0"/>
    <w:rsid w:val="00AC5798"/>
    <w:rsid w:val="00AD174A"/>
    <w:rsid w:val="00AD199E"/>
    <w:rsid w:val="00AD19BE"/>
    <w:rsid w:val="00AD1E26"/>
    <w:rsid w:val="00AD2EF3"/>
    <w:rsid w:val="00AD4765"/>
    <w:rsid w:val="00AD5064"/>
    <w:rsid w:val="00AD77A9"/>
    <w:rsid w:val="00AE151F"/>
    <w:rsid w:val="00AE1524"/>
    <w:rsid w:val="00AE3845"/>
    <w:rsid w:val="00AE486A"/>
    <w:rsid w:val="00AE5218"/>
    <w:rsid w:val="00AE7078"/>
    <w:rsid w:val="00AF0FC4"/>
    <w:rsid w:val="00AF1FB0"/>
    <w:rsid w:val="00AF2B1A"/>
    <w:rsid w:val="00AF2C21"/>
    <w:rsid w:val="00AF35B8"/>
    <w:rsid w:val="00AF4F40"/>
    <w:rsid w:val="00AF5FC7"/>
    <w:rsid w:val="00AF6D32"/>
    <w:rsid w:val="00AF77D3"/>
    <w:rsid w:val="00B0011C"/>
    <w:rsid w:val="00B01D9D"/>
    <w:rsid w:val="00B02776"/>
    <w:rsid w:val="00B03A27"/>
    <w:rsid w:val="00B0629F"/>
    <w:rsid w:val="00B06669"/>
    <w:rsid w:val="00B06C36"/>
    <w:rsid w:val="00B07892"/>
    <w:rsid w:val="00B10B44"/>
    <w:rsid w:val="00B11344"/>
    <w:rsid w:val="00B1181C"/>
    <w:rsid w:val="00B11A69"/>
    <w:rsid w:val="00B133BF"/>
    <w:rsid w:val="00B1421E"/>
    <w:rsid w:val="00B14959"/>
    <w:rsid w:val="00B1667F"/>
    <w:rsid w:val="00B170D3"/>
    <w:rsid w:val="00B170D4"/>
    <w:rsid w:val="00B176D0"/>
    <w:rsid w:val="00B22055"/>
    <w:rsid w:val="00B22340"/>
    <w:rsid w:val="00B229D9"/>
    <w:rsid w:val="00B22A6A"/>
    <w:rsid w:val="00B252DD"/>
    <w:rsid w:val="00B2636F"/>
    <w:rsid w:val="00B26822"/>
    <w:rsid w:val="00B2699A"/>
    <w:rsid w:val="00B3187A"/>
    <w:rsid w:val="00B32BBF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2EC2"/>
    <w:rsid w:val="00B55E5A"/>
    <w:rsid w:val="00B564A6"/>
    <w:rsid w:val="00B56FB0"/>
    <w:rsid w:val="00B6127D"/>
    <w:rsid w:val="00B62263"/>
    <w:rsid w:val="00B63314"/>
    <w:rsid w:val="00B6356C"/>
    <w:rsid w:val="00B6389E"/>
    <w:rsid w:val="00B64284"/>
    <w:rsid w:val="00B65C35"/>
    <w:rsid w:val="00B65EC9"/>
    <w:rsid w:val="00B70D88"/>
    <w:rsid w:val="00B71D84"/>
    <w:rsid w:val="00B7318E"/>
    <w:rsid w:val="00B73220"/>
    <w:rsid w:val="00B7358D"/>
    <w:rsid w:val="00B739EB"/>
    <w:rsid w:val="00B74075"/>
    <w:rsid w:val="00B74587"/>
    <w:rsid w:val="00B75396"/>
    <w:rsid w:val="00B765F5"/>
    <w:rsid w:val="00B76752"/>
    <w:rsid w:val="00B767A6"/>
    <w:rsid w:val="00B80B56"/>
    <w:rsid w:val="00B83A03"/>
    <w:rsid w:val="00B84C1C"/>
    <w:rsid w:val="00B869BA"/>
    <w:rsid w:val="00B86A79"/>
    <w:rsid w:val="00B9197B"/>
    <w:rsid w:val="00B93186"/>
    <w:rsid w:val="00B939D8"/>
    <w:rsid w:val="00B9512B"/>
    <w:rsid w:val="00B957D0"/>
    <w:rsid w:val="00BA0B50"/>
    <w:rsid w:val="00BA13B0"/>
    <w:rsid w:val="00BA27D7"/>
    <w:rsid w:val="00BA2A13"/>
    <w:rsid w:val="00BA30BB"/>
    <w:rsid w:val="00BA5622"/>
    <w:rsid w:val="00BA5CB0"/>
    <w:rsid w:val="00BA76E2"/>
    <w:rsid w:val="00BB200E"/>
    <w:rsid w:val="00BB409E"/>
    <w:rsid w:val="00BB46AF"/>
    <w:rsid w:val="00BB56BE"/>
    <w:rsid w:val="00BB5AFF"/>
    <w:rsid w:val="00BB7690"/>
    <w:rsid w:val="00BB7D0B"/>
    <w:rsid w:val="00BC160D"/>
    <w:rsid w:val="00BC2878"/>
    <w:rsid w:val="00BC34DC"/>
    <w:rsid w:val="00BC3F1B"/>
    <w:rsid w:val="00BC70FA"/>
    <w:rsid w:val="00BD154B"/>
    <w:rsid w:val="00BD26DD"/>
    <w:rsid w:val="00BD30A3"/>
    <w:rsid w:val="00BD5BFC"/>
    <w:rsid w:val="00BD7088"/>
    <w:rsid w:val="00BE143D"/>
    <w:rsid w:val="00BE28F3"/>
    <w:rsid w:val="00BE2F87"/>
    <w:rsid w:val="00BE33D1"/>
    <w:rsid w:val="00BE3B6F"/>
    <w:rsid w:val="00BE7769"/>
    <w:rsid w:val="00BF0825"/>
    <w:rsid w:val="00BF0F7D"/>
    <w:rsid w:val="00BF3CC7"/>
    <w:rsid w:val="00BF40E3"/>
    <w:rsid w:val="00BF57CB"/>
    <w:rsid w:val="00BF6DE8"/>
    <w:rsid w:val="00BF6FF9"/>
    <w:rsid w:val="00C02107"/>
    <w:rsid w:val="00C0227D"/>
    <w:rsid w:val="00C03474"/>
    <w:rsid w:val="00C101DA"/>
    <w:rsid w:val="00C12162"/>
    <w:rsid w:val="00C1409B"/>
    <w:rsid w:val="00C14A84"/>
    <w:rsid w:val="00C14D29"/>
    <w:rsid w:val="00C15703"/>
    <w:rsid w:val="00C17781"/>
    <w:rsid w:val="00C17D5F"/>
    <w:rsid w:val="00C20A90"/>
    <w:rsid w:val="00C21A13"/>
    <w:rsid w:val="00C23638"/>
    <w:rsid w:val="00C23BA6"/>
    <w:rsid w:val="00C23EAD"/>
    <w:rsid w:val="00C240E2"/>
    <w:rsid w:val="00C24A3B"/>
    <w:rsid w:val="00C25113"/>
    <w:rsid w:val="00C25BD5"/>
    <w:rsid w:val="00C272B6"/>
    <w:rsid w:val="00C300F8"/>
    <w:rsid w:val="00C327AE"/>
    <w:rsid w:val="00C333A6"/>
    <w:rsid w:val="00C34E2F"/>
    <w:rsid w:val="00C353FB"/>
    <w:rsid w:val="00C356FD"/>
    <w:rsid w:val="00C35AE5"/>
    <w:rsid w:val="00C36FF9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1EE2"/>
    <w:rsid w:val="00C5274E"/>
    <w:rsid w:val="00C5740E"/>
    <w:rsid w:val="00C57603"/>
    <w:rsid w:val="00C60C6C"/>
    <w:rsid w:val="00C62227"/>
    <w:rsid w:val="00C62BFA"/>
    <w:rsid w:val="00C65964"/>
    <w:rsid w:val="00C65A4B"/>
    <w:rsid w:val="00C65CA3"/>
    <w:rsid w:val="00C65E06"/>
    <w:rsid w:val="00C66342"/>
    <w:rsid w:val="00C66D67"/>
    <w:rsid w:val="00C67181"/>
    <w:rsid w:val="00C6787B"/>
    <w:rsid w:val="00C67974"/>
    <w:rsid w:val="00C67BBA"/>
    <w:rsid w:val="00C7053D"/>
    <w:rsid w:val="00C720BE"/>
    <w:rsid w:val="00C72A86"/>
    <w:rsid w:val="00C73148"/>
    <w:rsid w:val="00C7486A"/>
    <w:rsid w:val="00C75F61"/>
    <w:rsid w:val="00C8078F"/>
    <w:rsid w:val="00C8217D"/>
    <w:rsid w:val="00C84764"/>
    <w:rsid w:val="00C85B71"/>
    <w:rsid w:val="00C85D84"/>
    <w:rsid w:val="00C8751B"/>
    <w:rsid w:val="00C90343"/>
    <w:rsid w:val="00C911AD"/>
    <w:rsid w:val="00C91D16"/>
    <w:rsid w:val="00C92A87"/>
    <w:rsid w:val="00C92AD1"/>
    <w:rsid w:val="00C95532"/>
    <w:rsid w:val="00C95A22"/>
    <w:rsid w:val="00C95C28"/>
    <w:rsid w:val="00C95DE3"/>
    <w:rsid w:val="00C968C9"/>
    <w:rsid w:val="00C96CC0"/>
    <w:rsid w:val="00C97CEE"/>
    <w:rsid w:val="00C97D1A"/>
    <w:rsid w:val="00CA041F"/>
    <w:rsid w:val="00CA05D8"/>
    <w:rsid w:val="00CA131A"/>
    <w:rsid w:val="00CA1805"/>
    <w:rsid w:val="00CA1C9F"/>
    <w:rsid w:val="00CA1E63"/>
    <w:rsid w:val="00CA27E0"/>
    <w:rsid w:val="00CA48B6"/>
    <w:rsid w:val="00CA62AC"/>
    <w:rsid w:val="00CA6D48"/>
    <w:rsid w:val="00CA756D"/>
    <w:rsid w:val="00CB0BB1"/>
    <w:rsid w:val="00CB1FAB"/>
    <w:rsid w:val="00CB22FA"/>
    <w:rsid w:val="00CB35E4"/>
    <w:rsid w:val="00CB44CE"/>
    <w:rsid w:val="00CB50AB"/>
    <w:rsid w:val="00CB7EF2"/>
    <w:rsid w:val="00CC09C6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0B9B"/>
    <w:rsid w:val="00CE2941"/>
    <w:rsid w:val="00CE40C0"/>
    <w:rsid w:val="00CF4A21"/>
    <w:rsid w:val="00CF6327"/>
    <w:rsid w:val="00CF7E65"/>
    <w:rsid w:val="00D01CAA"/>
    <w:rsid w:val="00D01FF7"/>
    <w:rsid w:val="00D022FD"/>
    <w:rsid w:val="00D026F5"/>
    <w:rsid w:val="00D0548A"/>
    <w:rsid w:val="00D05CA8"/>
    <w:rsid w:val="00D10B60"/>
    <w:rsid w:val="00D1264F"/>
    <w:rsid w:val="00D14885"/>
    <w:rsid w:val="00D15A2A"/>
    <w:rsid w:val="00D15E30"/>
    <w:rsid w:val="00D16A56"/>
    <w:rsid w:val="00D17C94"/>
    <w:rsid w:val="00D17FC2"/>
    <w:rsid w:val="00D20D58"/>
    <w:rsid w:val="00D218F1"/>
    <w:rsid w:val="00D22966"/>
    <w:rsid w:val="00D234D2"/>
    <w:rsid w:val="00D23EBB"/>
    <w:rsid w:val="00D25EAB"/>
    <w:rsid w:val="00D26797"/>
    <w:rsid w:val="00D3072A"/>
    <w:rsid w:val="00D32E3D"/>
    <w:rsid w:val="00D33981"/>
    <w:rsid w:val="00D36CED"/>
    <w:rsid w:val="00D3709C"/>
    <w:rsid w:val="00D37F7C"/>
    <w:rsid w:val="00D4308C"/>
    <w:rsid w:val="00D45171"/>
    <w:rsid w:val="00D45D40"/>
    <w:rsid w:val="00D461E1"/>
    <w:rsid w:val="00D469B9"/>
    <w:rsid w:val="00D479DC"/>
    <w:rsid w:val="00D50B12"/>
    <w:rsid w:val="00D5128C"/>
    <w:rsid w:val="00D519B7"/>
    <w:rsid w:val="00D52B00"/>
    <w:rsid w:val="00D52C12"/>
    <w:rsid w:val="00D53068"/>
    <w:rsid w:val="00D60A64"/>
    <w:rsid w:val="00D61A67"/>
    <w:rsid w:val="00D634C8"/>
    <w:rsid w:val="00D66413"/>
    <w:rsid w:val="00D6769A"/>
    <w:rsid w:val="00D67A8E"/>
    <w:rsid w:val="00D7047C"/>
    <w:rsid w:val="00D7111C"/>
    <w:rsid w:val="00D73B55"/>
    <w:rsid w:val="00D77215"/>
    <w:rsid w:val="00D81DDA"/>
    <w:rsid w:val="00D86493"/>
    <w:rsid w:val="00D86545"/>
    <w:rsid w:val="00D8683D"/>
    <w:rsid w:val="00D90578"/>
    <w:rsid w:val="00D95052"/>
    <w:rsid w:val="00D9636B"/>
    <w:rsid w:val="00D96E5D"/>
    <w:rsid w:val="00D97274"/>
    <w:rsid w:val="00D97462"/>
    <w:rsid w:val="00D975EE"/>
    <w:rsid w:val="00DA102A"/>
    <w:rsid w:val="00DA17E8"/>
    <w:rsid w:val="00DA1B6C"/>
    <w:rsid w:val="00DA30F8"/>
    <w:rsid w:val="00DA419F"/>
    <w:rsid w:val="00DA4AF9"/>
    <w:rsid w:val="00DA5117"/>
    <w:rsid w:val="00DB2B68"/>
    <w:rsid w:val="00DB2BF7"/>
    <w:rsid w:val="00DB3141"/>
    <w:rsid w:val="00DB3315"/>
    <w:rsid w:val="00DB5A28"/>
    <w:rsid w:val="00DB6470"/>
    <w:rsid w:val="00DC0366"/>
    <w:rsid w:val="00DC03A4"/>
    <w:rsid w:val="00DC0431"/>
    <w:rsid w:val="00DC0FB1"/>
    <w:rsid w:val="00DC0FFE"/>
    <w:rsid w:val="00DC216E"/>
    <w:rsid w:val="00DC2933"/>
    <w:rsid w:val="00DC52F3"/>
    <w:rsid w:val="00DC699B"/>
    <w:rsid w:val="00DD462F"/>
    <w:rsid w:val="00DE1504"/>
    <w:rsid w:val="00DE1FE6"/>
    <w:rsid w:val="00DE2A5C"/>
    <w:rsid w:val="00DE54AD"/>
    <w:rsid w:val="00DE6AF1"/>
    <w:rsid w:val="00DE6EA4"/>
    <w:rsid w:val="00DE7894"/>
    <w:rsid w:val="00DE7D08"/>
    <w:rsid w:val="00DE7E7D"/>
    <w:rsid w:val="00DF0E1C"/>
    <w:rsid w:val="00DF1675"/>
    <w:rsid w:val="00DF36A4"/>
    <w:rsid w:val="00DF5714"/>
    <w:rsid w:val="00DF7A0A"/>
    <w:rsid w:val="00E037F2"/>
    <w:rsid w:val="00E03BDC"/>
    <w:rsid w:val="00E0446F"/>
    <w:rsid w:val="00E0649C"/>
    <w:rsid w:val="00E06935"/>
    <w:rsid w:val="00E06ADE"/>
    <w:rsid w:val="00E10CFD"/>
    <w:rsid w:val="00E11D49"/>
    <w:rsid w:val="00E11E02"/>
    <w:rsid w:val="00E11E9C"/>
    <w:rsid w:val="00E14C1F"/>
    <w:rsid w:val="00E15726"/>
    <w:rsid w:val="00E161C8"/>
    <w:rsid w:val="00E16267"/>
    <w:rsid w:val="00E2050F"/>
    <w:rsid w:val="00E206FF"/>
    <w:rsid w:val="00E25639"/>
    <w:rsid w:val="00E35E21"/>
    <w:rsid w:val="00E36286"/>
    <w:rsid w:val="00E362CA"/>
    <w:rsid w:val="00E36BCF"/>
    <w:rsid w:val="00E373E8"/>
    <w:rsid w:val="00E37534"/>
    <w:rsid w:val="00E405B9"/>
    <w:rsid w:val="00E43A16"/>
    <w:rsid w:val="00E44618"/>
    <w:rsid w:val="00E451C1"/>
    <w:rsid w:val="00E45454"/>
    <w:rsid w:val="00E4562E"/>
    <w:rsid w:val="00E45B5F"/>
    <w:rsid w:val="00E46214"/>
    <w:rsid w:val="00E46AA6"/>
    <w:rsid w:val="00E47DF2"/>
    <w:rsid w:val="00E50917"/>
    <w:rsid w:val="00E510CF"/>
    <w:rsid w:val="00E511E3"/>
    <w:rsid w:val="00E52F93"/>
    <w:rsid w:val="00E53CDB"/>
    <w:rsid w:val="00E5437C"/>
    <w:rsid w:val="00E54422"/>
    <w:rsid w:val="00E54B91"/>
    <w:rsid w:val="00E55DA2"/>
    <w:rsid w:val="00E56754"/>
    <w:rsid w:val="00E5720F"/>
    <w:rsid w:val="00E619DD"/>
    <w:rsid w:val="00E61EFE"/>
    <w:rsid w:val="00E626EC"/>
    <w:rsid w:val="00E62A3C"/>
    <w:rsid w:val="00E62FBD"/>
    <w:rsid w:val="00E63408"/>
    <w:rsid w:val="00E63A9C"/>
    <w:rsid w:val="00E67FA9"/>
    <w:rsid w:val="00E70AA0"/>
    <w:rsid w:val="00E716B8"/>
    <w:rsid w:val="00E7191A"/>
    <w:rsid w:val="00E726B4"/>
    <w:rsid w:val="00E72E57"/>
    <w:rsid w:val="00E7322B"/>
    <w:rsid w:val="00E7562D"/>
    <w:rsid w:val="00E75C64"/>
    <w:rsid w:val="00E76A39"/>
    <w:rsid w:val="00E76F74"/>
    <w:rsid w:val="00E77755"/>
    <w:rsid w:val="00E77D1C"/>
    <w:rsid w:val="00E80856"/>
    <w:rsid w:val="00E8146F"/>
    <w:rsid w:val="00E82F3F"/>
    <w:rsid w:val="00E82F6A"/>
    <w:rsid w:val="00E8378B"/>
    <w:rsid w:val="00E869A1"/>
    <w:rsid w:val="00E869FD"/>
    <w:rsid w:val="00E908E6"/>
    <w:rsid w:val="00E91F95"/>
    <w:rsid w:val="00E9367B"/>
    <w:rsid w:val="00E938E5"/>
    <w:rsid w:val="00E93F70"/>
    <w:rsid w:val="00E93FA5"/>
    <w:rsid w:val="00E94AB4"/>
    <w:rsid w:val="00E966AE"/>
    <w:rsid w:val="00E970FE"/>
    <w:rsid w:val="00EA2E70"/>
    <w:rsid w:val="00EA3E43"/>
    <w:rsid w:val="00EA40A6"/>
    <w:rsid w:val="00EA4D82"/>
    <w:rsid w:val="00EB1CFC"/>
    <w:rsid w:val="00EB2282"/>
    <w:rsid w:val="00EB40CD"/>
    <w:rsid w:val="00EB70CD"/>
    <w:rsid w:val="00EB7875"/>
    <w:rsid w:val="00EC0075"/>
    <w:rsid w:val="00EC0C15"/>
    <w:rsid w:val="00EC4E82"/>
    <w:rsid w:val="00EC661E"/>
    <w:rsid w:val="00ED0403"/>
    <w:rsid w:val="00ED09D7"/>
    <w:rsid w:val="00ED2B0A"/>
    <w:rsid w:val="00ED7553"/>
    <w:rsid w:val="00ED7BCE"/>
    <w:rsid w:val="00EE5CD6"/>
    <w:rsid w:val="00EE6A77"/>
    <w:rsid w:val="00EE7DB5"/>
    <w:rsid w:val="00EF34E8"/>
    <w:rsid w:val="00EF47AB"/>
    <w:rsid w:val="00EF4CAA"/>
    <w:rsid w:val="00EF542E"/>
    <w:rsid w:val="00EF5CA2"/>
    <w:rsid w:val="00EF5DA3"/>
    <w:rsid w:val="00F01D03"/>
    <w:rsid w:val="00F033C1"/>
    <w:rsid w:val="00F03DAD"/>
    <w:rsid w:val="00F04487"/>
    <w:rsid w:val="00F054C4"/>
    <w:rsid w:val="00F077B8"/>
    <w:rsid w:val="00F11D9F"/>
    <w:rsid w:val="00F1216A"/>
    <w:rsid w:val="00F121E1"/>
    <w:rsid w:val="00F14415"/>
    <w:rsid w:val="00F16007"/>
    <w:rsid w:val="00F173E8"/>
    <w:rsid w:val="00F17F0C"/>
    <w:rsid w:val="00F224C4"/>
    <w:rsid w:val="00F22606"/>
    <w:rsid w:val="00F2482E"/>
    <w:rsid w:val="00F25356"/>
    <w:rsid w:val="00F25F9B"/>
    <w:rsid w:val="00F270B4"/>
    <w:rsid w:val="00F3142D"/>
    <w:rsid w:val="00F31E16"/>
    <w:rsid w:val="00F321D6"/>
    <w:rsid w:val="00F32356"/>
    <w:rsid w:val="00F343FB"/>
    <w:rsid w:val="00F35016"/>
    <w:rsid w:val="00F35AEC"/>
    <w:rsid w:val="00F360AC"/>
    <w:rsid w:val="00F37EC7"/>
    <w:rsid w:val="00F37F70"/>
    <w:rsid w:val="00F40871"/>
    <w:rsid w:val="00F42B40"/>
    <w:rsid w:val="00F4386D"/>
    <w:rsid w:val="00F43EA3"/>
    <w:rsid w:val="00F45259"/>
    <w:rsid w:val="00F4733D"/>
    <w:rsid w:val="00F51D0E"/>
    <w:rsid w:val="00F5207F"/>
    <w:rsid w:val="00F52C9B"/>
    <w:rsid w:val="00F52CB4"/>
    <w:rsid w:val="00F53796"/>
    <w:rsid w:val="00F53D57"/>
    <w:rsid w:val="00F55040"/>
    <w:rsid w:val="00F558BA"/>
    <w:rsid w:val="00F55C6A"/>
    <w:rsid w:val="00F56CDD"/>
    <w:rsid w:val="00F57893"/>
    <w:rsid w:val="00F602E8"/>
    <w:rsid w:val="00F60903"/>
    <w:rsid w:val="00F61EB9"/>
    <w:rsid w:val="00F63273"/>
    <w:rsid w:val="00F6457F"/>
    <w:rsid w:val="00F64D2A"/>
    <w:rsid w:val="00F64EFF"/>
    <w:rsid w:val="00F64F0A"/>
    <w:rsid w:val="00F65225"/>
    <w:rsid w:val="00F65E2A"/>
    <w:rsid w:val="00F66267"/>
    <w:rsid w:val="00F66C0A"/>
    <w:rsid w:val="00F66CE7"/>
    <w:rsid w:val="00F66F95"/>
    <w:rsid w:val="00F676F4"/>
    <w:rsid w:val="00F67850"/>
    <w:rsid w:val="00F67E5A"/>
    <w:rsid w:val="00F70801"/>
    <w:rsid w:val="00F71755"/>
    <w:rsid w:val="00F71CB9"/>
    <w:rsid w:val="00F73BB6"/>
    <w:rsid w:val="00F74C09"/>
    <w:rsid w:val="00F7537C"/>
    <w:rsid w:val="00F76D2C"/>
    <w:rsid w:val="00F80512"/>
    <w:rsid w:val="00F80ADB"/>
    <w:rsid w:val="00F8152F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4A2D"/>
    <w:rsid w:val="00F94E3E"/>
    <w:rsid w:val="00F96BB4"/>
    <w:rsid w:val="00F970DF"/>
    <w:rsid w:val="00FA198B"/>
    <w:rsid w:val="00FA1D2C"/>
    <w:rsid w:val="00FA41B1"/>
    <w:rsid w:val="00FA49B6"/>
    <w:rsid w:val="00FA6460"/>
    <w:rsid w:val="00FA6A96"/>
    <w:rsid w:val="00FB0BB5"/>
    <w:rsid w:val="00FB2DAD"/>
    <w:rsid w:val="00FB37E0"/>
    <w:rsid w:val="00FB4540"/>
    <w:rsid w:val="00FB46A8"/>
    <w:rsid w:val="00FB6AB7"/>
    <w:rsid w:val="00FB735A"/>
    <w:rsid w:val="00FB7441"/>
    <w:rsid w:val="00FC050E"/>
    <w:rsid w:val="00FC13A1"/>
    <w:rsid w:val="00FC2F71"/>
    <w:rsid w:val="00FC4A91"/>
    <w:rsid w:val="00FC5A82"/>
    <w:rsid w:val="00FC681A"/>
    <w:rsid w:val="00FC7A86"/>
    <w:rsid w:val="00FC7B99"/>
    <w:rsid w:val="00FC7CEB"/>
    <w:rsid w:val="00FD0304"/>
    <w:rsid w:val="00FD06A5"/>
    <w:rsid w:val="00FD06F5"/>
    <w:rsid w:val="00FD0A50"/>
    <w:rsid w:val="00FD0E5A"/>
    <w:rsid w:val="00FD0EBD"/>
    <w:rsid w:val="00FD2F5D"/>
    <w:rsid w:val="00FD441D"/>
    <w:rsid w:val="00FD7947"/>
    <w:rsid w:val="00FE0300"/>
    <w:rsid w:val="00FE381B"/>
    <w:rsid w:val="00FE4E69"/>
    <w:rsid w:val="00FE6C57"/>
    <w:rsid w:val="00FE7641"/>
    <w:rsid w:val="00FF15CC"/>
    <w:rsid w:val="00FF23ED"/>
    <w:rsid w:val="00FF2641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E498D"/>
  <w15:chartTrackingRefBased/>
  <w15:docId w15:val="{F4CA5457-3841-4655-9EB8-AE4826384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966"/>
    <w:rPr>
      <w:lang w:val="hu-H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44CE"/>
    <w:pPr>
      <w:spacing w:line="256" w:lineRule="auto"/>
      <w:ind w:left="720"/>
      <w:contextualSpacing/>
    </w:pPr>
    <w:rPr>
      <w:rFonts w:eastAsiaTheme="minorEastAsia"/>
      <w:sz w:val="20"/>
      <w:szCs w:val="20"/>
      <w:lang w:val="en-US" w:eastAsia="zh-CN"/>
    </w:rPr>
  </w:style>
  <w:style w:type="table" w:styleId="TableGrid">
    <w:name w:val="Table Grid"/>
    <w:basedOn w:val="TableNormal"/>
    <w:uiPriority w:val="39"/>
    <w:rsid w:val="00CB44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37</Words>
  <Characters>4775</Characters>
  <Application>Microsoft Office Word</Application>
  <DocSecurity>0</DocSecurity>
  <Lines>39</Lines>
  <Paragraphs>11</Paragraphs>
  <ScaleCrop>false</ScaleCrop>
  <Company/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Maravić Čisar</dc:creator>
  <cp:keywords/>
  <dc:description/>
  <cp:lastModifiedBy>Sanja Maravić Čisar</cp:lastModifiedBy>
  <cp:revision>2</cp:revision>
  <dcterms:created xsi:type="dcterms:W3CDTF">2023-12-05T16:58:00Z</dcterms:created>
  <dcterms:modified xsi:type="dcterms:W3CDTF">2023-12-05T16:58:00Z</dcterms:modified>
</cp:coreProperties>
</file>